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C84529" w14:textId="098C7B82" w:rsidR="00303C5E" w:rsidRDefault="0052557F" w:rsidP="00E2767F">
      <w:r>
        <w:rPr>
          <w:rFonts w:hint="eastAsia"/>
        </w:rPr>
        <w:t>請使用</w:t>
      </w:r>
      <w:r w:rsidR="00C0439F">
        <w:rPr>
          <w:rFonts w:hint="eastAsia"/>
        </w:rPr>
        <w:t>上課提供的</w:t>
      </w:r>
      <w:r w:rsidR="00C0439F">
        <w:rPr>
          <w:rFonts w:hint="eastAsia"/>
        </w:rPr>
        <w:t xml:space="preserve"> </w:t>
      </w:r>
      <w:proofErr w:type="spellStart"/>
      <w:r w:rsidR="00C0439F">
        <w:t>shopping_cart</w:t>
      </w:r>
      <w:proofErr w:type="spellEnd"/>
      <w:r w:rsidR="00C0439F">
        <w:t xml:space="preserve"> </w:t>
      </w:r>
      <w:r w:rsidR="00C0439F">
        <w:rPr>
          <w:rFonts w:hint="eastAsia"/>
        </w:rPr>
        <w:t>資料庫（以</w:t>
      </w:r>
      <w:proofErr w:type="spellStart"/>
      <w:r w:rsidR="00C0439F">
        <w:rPr>
          <w:rFonts w:hint="eastAsia"/>
        </w:rPr>
        <w:t>l</w:t>
      </w:r>
      <w:r w:rsidR="00C0439F">
        <w:t>ativ</w:t>
      </w:r>
      <w:proofErr w:type="spellEnd"/>
      <w:r w:rsidR="00C0439F">
        <w:rPr>
          <w:rFonts w:hint="eastAsia"/>
        </w:rPr>
        <w:t>為例），作為</w:t>
      </w:r>
      <w:r w:rsidR="00C0439F">
        <w:t>SQL</w:t>
      </w:r>
      <w:r w:rsidR="00C0439F">
        <w:rPr>
          <w:rFonts w:hint="eastAsia"/>
        </w:rPr>
        <w:t>語法練習的資料來源。</w:t>
      </w:r>
      <w:r w:rsidR="0002247C">
        <w:rPr>
          <w:rFonts w:hint="eastAsia"/>
        </w:rPr>
        <w:t>以下對</w:t>
      </w:r>
      <w:r w:rsidR="0002247C">
        <w:rPr>
          <w:rFonts w:hint="eastAsia"/>
        </w:rPr>
        <w:t>c</w:t>
      </w:r>
      <w:r w:rsidR="0002247C">
        <w:t>ategories</w:t>
      </w:r>
      <w:r w:rsidR="0002247C">
        <w:rPr>
          <w:rFonts w:hint="eastAsia"/>
        </w:rPr>
        <w:t>和</w:t>
      </w:r>
      <w:r w:rsidR="0002247C">
        <w:rPr>
          <w:rFonts w:hint="eastAsia"/>
        </w:rPr>
        <w:t>p</w:t>
      </w:r>
      <w:r w:rsidR="0002247C">
        <w:t>roducts</w:t>
      </w:r>
      <w:r w:rsidR="0002247C">
        <w:rPr>
          <w:rFonts w:hint="eastAsia"/>
        </w:rPr>
        <w:t>資料表進行說明：</w:t>
      </w:r>
    </w:p>
    <w:p w14:paraId="7AB24B03" w14:textId="24F4A854" w:rsidR="00C0439F" w:rsidRDefault="00C0439F" w:rsidP="00E2767F"/>
    <w:p w14:paraId="58EA6A44" w14:textId="28179051" w:rsidR="00C0439F" w:rsidRDefault="00C0439F" w:rsidP="00E2767F">
      <w:r w:rsidRPr="00E20737">
        <w:rPr>
          <w:shd w:val="pct15" w:color="auto" w:fill="FFFFFF"/>
        </w:rPr>
        <w:t xml:space="preserve">categories </w:t>
      </w:r>
      <w:r w:rsidR="0054400F">
        <w:rPr>
          <w:rFonts w:hint="eastAsia"/>
          <w:shd w:val="pct15" w:color="auto" w:fill="FFFFFF"/>
        </w:rPr>
        <w:t>商品類別</w:t>
      </w:r>
      <w:r w:rsidR="004E1C21">
        <w:rPr>
          <w:rFonts w:hint="eastAsia"/>
          <w:shd w:val="pct15" w:color="auto" w:fill="FFFFFF"/>
        </w:rPr>
        <w:t>（種類）</w:t>
      </w:r>
      <w:r w:rsidRPr="00E20737">
        <w:rPr>
          <w:rFonts w:hint="eastAsia"/>
          <w:shd w:val="pct15" w:color="auto" w:fill="FFFFFF"/>
        </w:rPr>
        <w:t>資料表</w:t>
      </w:r>
    </w:p>
    <w:p w14:paraId="5972C5DD" w14:textId="25767D69" w:rsidR="004E6026" w:rsidRDefault="00DF07C7" w:rsidP="002006A5">
      <w:pPr>
        <w:pStyle w:val="a6"/>
        <w:numPr>
          <w:ilvl w:val="0"/>
          <w:numId w:val="6"/>
        </w:numPr>
        <w:ind w:leftChars="0"/>
      </w:pPr>
      <w:r>
        <w:t>categories</w:t>
      </w:r>
      <w:r>
        <w:rPr>
          <w:rFonts w:hint="eastAsia"/>
        </w:rPr>
        <w:t>是設定商品類別之間的關係（主要是上下），</w:t>
      </w:r>
      <w:r w:rsidR="00C0439F">
        <w:rPr>
          <w:rFonts w:hint="eastAsia"/>
        </w:rPr>
        <w:t>如圖</w:t>
      </w:r>
      <w:r w:rsidR="00C0439F">
        <w:rPr>
          <w:rFonts w:hint="eastAsia"/>
        </w:rPr>
        <w:t>1</w:t>
      </w:r>
      <w:r w:rsidR="00C0439F">
        <w:rPr>
          <w:rFonts w:hint="eastAsia"/>
        </w:rPr>
        <w:t>所示</w:t>
      </w:r>
      <w:r>
        <w:rPr>
          <w:rFonts w:hint="eastAsia"/>
        </w:rPr>
        <w:t>：</w:t>
      </w:r>
    </w:p>
    <w:p w14:paraId="507C79B6" w14:textId="683E5557" w:rsidR="004E6026" w:rsidRDefault="00C0439F" w:rsidP="002006A5">
      <w:pPr>
        <w:pStyle w:val="a6"/>
        <w:numPr>
          <w:ilvl w:val="1"/>
          <w:numId w:val="6"/>
        </w:numPr>
        <w:ind w:leftChars="0"/>
      </w:pPr>
      <w:r>
        <w:rPr>
          <w:rFonts w:hint="eastAsia"/>
        </w:rPr>
        <w:t>欄位</w:t>
      </w:r>
      <w:r>
        <w:rPr>
          <w:rFonts w:hint="eastAsia"/>
        </w:rPr>
        <w:t>i</w:t>
      </w:r>
      <w:r>
        <w:t>d</w:t>
      </w:r>
      <w:r>
        <w:rPr>
          <w:rFonts w:hint="eastAsia"/>
        </w:rPr>
        <w:t>是流水號，視為商品</w:t>
      </w:r>
      <w:r w:rsidR="00D424DF">
        <w:rPr>
          <w:rFonts w:hint="eastAsia"/>
        </w:rPr>
        <w:t>類別</w:t>
      </w:r>
      <w:r>
        <w:rPr>
          <w:rFonts w:hint="eastAsia"/>
        </w:rPr>
        <w:t>編號；</w:t>
      </w:r>
    </w:p>
    <w:p w14:paraId="4ABC94B2" w14:textId="77777777" w:rsidR="004E6026" w:rsidRDefault="00C0439F" w:rsidP="002006A5">
      <w:pPr>
        <w:pStyle w:val="a6"/>
        <w:numPr>
          <w:ilvl w:val="1"/>
          <w:numId w:val="6"/>
        </w:numPr>
        <w:ind w:leftChars="0"/>
      </w:pPr>
      <w:r>
        <w:rPr>
          <w:rFonts w:hint="eastAsia"/>
        </w:rPr>
        <w:t>欄位</w:t>
      </w:r>
      <w:proofErr w:type="spellStart"/>
      <w:r>
        <w:t>cat_name</w:t>
      </w:r>
      <w:proofErr w:type="spellEnd"/>
      <w:r>
        <w:t xml:space="preserve"> </w:t>
      </w:r>
      <w:r>
        <w:rPr>
          <w:rFonts w:hint="eastAsia"/>
        </w:rPr>
        <w:t>是類別名稱；</w:t>
      </w:r>
    </w:p>
    <w:p w14:paraId="70DABC15" w14:textId="36028054" w:rsidR="00C0439F" w:rsidRDefault="004E6026" w:rsidP="002006A5">
      <w:pPr>
        <w:pStyle w:val="a6"/>
        <w:numPr>
          <w:ilvl w:val="1"/>
          <w:numId w:val="6"/>
        </w:numPr>
        <w:ind w:leftChars="0"/>
      </w:pPr>
      <w:proofErr w:type="spellStart"/>
      <w:r>
        <w:rPr>
          <w:rFonts w:hint="eastAsia"/>
        </w:rPr>
        <w:t>p</w:t>
      </w:r>
      <w:r>
        <w:t>arent_id</w:t>
      </w:r>
      <w:proofErr w:type="spellEnd"/>
      <w:r>
        <w:t xml:space="preserve">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r>
        <w:t xml:space="preserve">id </w:t>
      </w:r>
      <w:r>
        <w:rPr>
          <w:rFonts w:hint="eastAsia"/>
        </w:rPr>
        <w:t>相對應，當</w:t>
      </w:r>
      <w:r w:rsidRPr="002700E7">
        <w:rPr>
          <w:rFonts w:hint="eastAsia"/>
        </w:rPr>
        <w:t>某</w:t>
      </w:r>
      <w:r w:rsidRPr="002700E7">
        <w:rPr>
          <w:rFonts w:hint="eastAsia"/>
        </w:rPr>
        <w:t>A</w:t>
      </w:r>
      <w:r w:rsidRPr="002700E7">
        <w:rPr>
          <w:rFonts w:hint="eastAsia"/>
        </w:rPr>
        <w:t>資料</w:t>
      </w:r>
      <w:r>
        <w:rPr>
          <w:rFonts w:hint="eastAsia"/>
        </w:rPr>
        <w:t>（有時稱單筆資料為記錄</w:t>
      </w:r>
      <w:r>
        <w:rPr>
          <w:rFonts w:hint="eastAsia"/>
        </w:rPr>
        <w:t>r</w:t>
      </w:r>
      <w:r>
        <w:t>ecord</w:t>
      </w:r>
      <w:r>
        <w:rPr>
          <w:rFonts w:hint="eastAsia"/>
        </w:rPr>
        <w:t>或值組</w:t>
      </w:r>
      <w:r>
        <w:rPr>
          <w:rFonts w:hint="eastAsia"/>
        </w:rPr>
        <w:t>t</w:t>
      </w:r>
      <w:r>
        <w:t>uple</w:t>
      </w:r>
      <w:r>
        <w:rPr>
          <w:rFonts w:hint="eastAsia"/>
        </w:rPr>
        <w:t>）</w:t>
      </w:r>
      <w:r w:rsidRPr="002700E7">
        <w:rPr>
          <w:rFonts w:hint="eastAsia"/>
        </w:rPr>
        <w:t>的</w:t>
      </w:r>
      <w:r w:rsidRPr="002700E7">
        <w:rPr>
          <w:rFonts w:hint="eastAsia"/>
        </w:rPr>
        <w:t>i</w:t>
      </w:r>
      <w:r w:rsidRPr="002700E7">
        <w:t>d</w:t>
      </w:r>
      <w:r w:rsidRPr="002700E7">
        <w:rPr>
          <w:rFonts w:hint="eastAsia"/>
        </w:rPr>
        <w:t>為</w:t>
      </w:r>
      <w:r w:rsidRPr="002700E7">
        <w:rPr>
          <w:rFonts w:hint="eastAsia"/>
        </w:rPr>
        <w:t>1</w:t>
      </w:r>
      <w:r w:rsidRPr="002700E7">
        <w:rPr>
          <w:rFonts w:hint="eastAsia"/>
        </w:rPr>
        <w:t>，其它</w:t>
      </w:r>
      <w:r w:rsidRPr="002700E7">
        <w:rPr>
          <w:rFonts w:hint="eastAsia"/>
        </w:rPr>
        <w:t>B</w:t>
      </w:r>
      <w:r w:rsidRPr="002700E7">
        <w:rPr>
          <w:rFonts w:hint="eastAsia"/>
        </w:rPr>
        <w:t>、</w:t>
      </w:r>
      <w:r w:rsidRPr="002700E7">
        <w:rPr>
          <w:rFonts w:hint="eastAsia"/>
        </w:rPr>
        <w:t>C</w:t>
      </w:r>
      <w:r w:rsidRPr="002700E7">
        <w:rPr>
          <w:rFonts w:hint="eastAsia"/>
        </w:rPr>
        <w:t>、</w:t>
      </w:r>
      <w:r w:rsidRPr="002700E7">
        <w:rPr>
          <w:rFonts w:hint="eastAsia"/>
        </w:rPr>
        <w:t>D</w:t>
      </w:r>
      <w:r w:rsidRPr="002700E7">
        <w:rPr>
          <w:rFonts w:hint="eastAsia"/>
        </w:rPr>
        <w:t>資料的</w:t>
      </w:r>
      <w:proofErr w:type="spellStart"/>
      <w:r w:rsidRPr="002700E7">
        <w:rPr>
          <w:rFonts w:hint="eastAsia"/>
        </w:rPr>
        <w:t>p</w:t>
      </w:r>
      <w:r w:rsidRPr="002700E7">
        <w:t>arent_id</w:t>
      </w:r>
      <w:proofErr w:type="spellEnd"/>
      <w:r w:rsidRPr="002700E7">
        <w:rPr>
          <w:rFonts w:hint="eastAsia"/>
        </w:rPr>
        <w:t>也是</w:t>
      </w:r>
      <w:r w:rsidRPr="002700E7">
        <w:rPr>
          <w:rFonts w:hint="eastAsia"/>
        </w:rPr>
        <w:t>1</w:t>
      </w:r>
      <w:r w:rsidRPr="002700E7">
        <w:rPr>
          <w:rFonts w:hint="eastAsia"/>
        </w:rPr>
        <w:t>的時候，</w:t>
      </w:r>
      <w:r w:rsidRPr="008A2048">
        <w:rPr>
          <w:rFonts w:hint="eastAsia"/>
          <w:u w:val="single"/>
        </w:rPr>
        <w:t>代表</w:t>
      </w:r>
      <w:r w:rsidRPr="008A2048">
        <w:rPr>
          <w:rFonts w:hint="eastAsia"/>
          <w:u w:val="single"/>
        </w:rPr>
        <w:t>A</w:t>
      </w:r>
      <w:r w:rsidRPr="008A2048">
        <w:rPr>
          <w:rFonts w:hint="eastAsia"/>
          <w:u w:val="single"/>
        </w:rPr>
        <w:t>資料是</w:t>
      </w:r>
      <w:r w:rsidRPr="008A2048">
        <w:rPr>
          <w:rFonts w:hint="eastAsia"/>
          <w:u w:val="single"/>
        </w:rPr>
        <w:t>B</w:t>
      </w:r>
      <w:r w:rsidRPr="008A2048">
        <w:rPr>
          <w:rFonts w:hint="eastAsia"/>
          <w:u w:val="single"/>
        </w:rPr>
        <w:t>、</w:t>
      </w:r>
      <w:r w:rsidRPr="008A2048">
        <w:rPr>
          <w:u w:val="single"/>
        </w:rPr>
        <w:t>C</w:t>
      </w:r>
      <w:r w:rsidRPr="008A2048">
        <w:rPr>
          <w:rFonts w:hint="eastAsia"/>
          <w:u w:val="single"/>
        </w:rPr>
        <w:t>、</w:t>
      </w:r>
      <w:r w:rsidRPr="008A2048">
        <w:rPr>
          <w:u w:val="single"/>
        </w:rPr>
        <w:t>D</w:t>
      </w:r>
      <w:r w:rsidRPr="008A2048">
        <w:rPr>
          <w:rFonts w:hint="eastAsia"/>
          <w:u w:val="single"/>
        </w:rPr>
        <w:t>的上一層類別</w:t>
      </w:r>
      <w:r>
        <w:rPr>
          <w:rFonts w:hint="eastAsia"/>
        </w:rPr>
        <w:t>。</w:t>
      </w:r>
    </w:p>
    <w:p w14:paraId="2764B2D6" w14:textId="77777777" w:rsidR="00655B5C" w:rsidRDefault="00DF07C7" w:rsidP="002006A5">
      <w:pPr>
        <w:pStyle w:val="a6"/>
        <w:numPr>
          <w:ilvl w:val="0"/>
          <w:numId w:val="6"/>
        </w:numPr>
        <w:ind w:leftChars="0"/>
      </w:pPr>
      <w:proofErr w:type="spellStart"/>
      <w:r>
        <w:rPr>
          <w:rFonts w:hint="eastAsia"/>
        </w:rPr>
        <w:t>l</w:t>
      </w:r>
      <w:r>
        <w:t>ativ</w:t>
      </w:r>
      <w:proofErr w:type="spellEnd"/>
      <w:r>
        <w:rPr>
          <w:rFonts w:hint="eastAsia"/>
        </w:rPr>
        <w:t>將商品分成五大類別，如圖</w:t>
      </w:r>
      <w:r>
        <w:rPr>
          <w:rFonts w:hint="eastAsia"/>
        </w:rPr>
        <w:t>2</w:t>
      </w:r>
      <w:r>
        <w:rPr>
          <w:rFonts w:hint="eastAsia"/>
        </w:rPr>
        <w:t>所示，分別為</w:t>
      </w:r>
      <w:r>
        <w:rPr>
          <w:rFonts w:hint="eastAsia"/>
        </w:rPr>
        <w:t>W</w:t>
      </w:r>
      <w:r>
        <w:t>OMEN</w:t>
      </w:r>
      <w:r>
        <w:rPr>
          <w:rFonts w:hint="eastAsia"/>
        </w:rPr>
        <w:t>、</w:t>
      </w:r>
      <w:r>
        <w:rPr>
          <w:rFonts w:hint="eastAsia"/>
        </w:rPr>
        <w:t>M</w:t>
      </w:r>
      <w:r>
        <w:t>EN</w:t>
      </w:r>
      <w:r>
        <w:rPr>
          <w:rFonts w:hint="eastAsia"/>
        </w:rPr>
        <w:t>、</w:t>
      </w:r>
      <w:r>
        <w:rPr>
          <w:rFonts w:hint="eastAsia"/>
        </w:rPr>
        <w:t>K</w:t>
      </w:r>
      <w:r>
        <w:t>IDS</w:t>
      </w:r>
      <w:r>
        <w:rPr>
          <w:rFonts w:hint="eastAsia"/>
        </w:rPr>
        <w:t>、</w:t>
      </w:r>
      <w:r>
        <w:rPr>
          <w:rFonts w:hint="eastAsia"/>
        </w:rPr>
        <w:t>B</w:t>
      </w:r>
      <w:r>
        <w:t>ABY</w:t>
      </w:r>
      <w:r>
        <w:rPr>
          <w:rFonts w:hint="eastAsia"/>
        </w:rPr>
        <w:t>、</w:t>
      </w:r>
      <w:r>
        <w:t>SPORTS</w:t>
      </w:r>
      <w:r>
        <w:rPr>
          <w:rFonts w:hint="eastAsia"/>
        </w:rPr>
        <w:t>，這五大類別</w:t>
      </w:r>
      <w:r w:rsidR="008A2048">
        <w:rPr>
          <w:rFonts w:hint="eastAsia"/>
        </w:rPr>
        <w:t>的定位，有如五棵樹的樹根，因為它們已經是最大類別，沒有上一層，所以</w:t>
      </w:r>
      <w:proofErr w:type="spellStart"/>
      <w:r w:rsidR="008A2048">
        <w:rPr>
          <w:rFonts w:hint="eastAsia"/>
        </w:rPr>
        <w:t>p</w:t>
      </w:r>
      <w:r w:rsidR="008A2048">
        <w:t>arent_id</w:t>
      </w:r>
      <w:proofErr w:type="spellEnd"/>
      <w:r w:rsidR="008A2048">
        <w:rPr>
          <w:rFonts w:hint="eastAsia"/>
        </w:rPr>
        <w:t>為</w:t>
      </w:r>
      <w:r w:rsidR="008A2048">
        <w:rPr>
          <w:rFonts w:hint="eastAsia"/>
        </w:rPr>
        <w:t>0</w:t>
      </w:r>
      <w:r w:rsidR="002B24CB">
        <w:rPr>
          <w:rFonts w:hint="eastAsia"/>
        </w:rPr>
        <w:t>。</w:t>
      </w:r>
    </w:p>
    <w:p w14:paraId="3D2D7C96" w14:textId="1BB77B23" w:rsidR="00DF07C7" w:rsidRDefault="00655B5C" w:rsidP="002006A5">
      <w:pPr>
        <w:pStyle w:val="a6"/>
        <w:numPr>
          <w:ilvl w:val="0"/>
          <w:numId w:val="6"/>
        </w:numPr>
        <w:ind w:leftChars="0"/>
      </w:pPr>
      <w:r>
        <w:rPr>
          <w:rFonts w:hint="eastAsia"/>
        </w:rPr>
        <w:t>以</w:t>
      </w:r>
      <w:proofErr w:type="spellStart"/>
      <w:r>
        <w:t>cat_name</w:t>
      </w:r>
      <w:proofErr w:type="spellEnd"/>
      <w:r>
        <w:rPr>
          <w:rFonts w:hint="eastAsia"/>
        </w:rPr>
        <w:t>為</w:t>
      </w:r>
      <w:r>
        <w:t>WOMEN</w:t>
      </w:r>
      <w:r>
        <w:rPr>
          <w:rFonts w:hint="eastAsia"/>
        </w:rPr>
        <w:t>那一筆資料來看，它的</w:t>
      </w:r>
      <w:r>
        <w:rPr>
          <w:rFonts w:hint="eastAsia"/>
        </w:rPr>
        <w:t>i</w:t>
      </w:r>
      <w:r>
        <w:t>d</w:t>
      </w:r>
      <w:r>
        <w:rPr>
          <w:rFonts w:hint="eastAsia"/>
        </w:rPr>
        <w:t>為</w:t>
      </w:r>
      <w:r>
        <w:rPr>
          <w:rFonts w:hint="eastAsia"/>
        </w:rPr>
        <w:t>1</w:t>
      </w:r>
      <w:r>
        <w:rPr>
          <w:rFonts w:hint="eastAsia"/>
        </w:rPr>
        <w:t>，這時候，若需要知道</w:t>
      </w:r>
      <w:r>
        <w:rPr>
          <w:rFonts w:hint="eastAsia"/>
        </w:rPr>
        <w:t>W</w:t>
      </w:r>
      <w:r>
        <w:t>OMEN</w:t>
      </w:r>
      <w:r>
        <w:rPr>
          <w:rFonts w:hint="eastAsia"/>
        </w:rPr>
        <w:t>底下還有</w:t>
      </w:r>
      <w:proofErr w:type="gramStart"/>
      <w:r>
        <w:rPr>
          <w:rFonts w:hint="eastAsia"/>
        </w:rPr>
        <w:t>哪些子類別</w:t>
      </w:r>
      <w:proofErr w:type="gramEnd"/>
      <w:r>
        <w:rPr>
          <w:rFonts w:hint="eastAsia"/>
        </w:rPr>
        <w:t>，這時候就可以尋找</w:t>
      </w:r>
      <w:proofErr w:type="spellStart"/>
      <w:r>
        <w:t>parent_id</w:t>
      </w:r>
      <w:proofErr w:type="spellEnd"/>
      <w:r>
        <w:rPr>
          <w:rFonts w:hint="eastAsia"/>
        </w:rPr>
        <w:t>為</w:t>
      </w:r>
      <w:r>
        <w:rPr>
          <w:rFonts w:hint="eastAsia"/>
        </w:rPr>
        <w:t>1</w:t>
      </w:r>
      <w:r>
        <w:rPr>
          <w:rFonts w:hint="eastAsia"/>
        </w:rPr>
        <w:t>的資料，如圖</w:t>
      </w:r>
      <w:r>
        <w:rPr>
          <w:rFonts w:hint="eastAsia"/>
        </w:rPr>
        <w:t>3</w:t>
      </w:r>
      <w:r>
        <w:rPr>
          <w:rFonts w:hint="eastAsia"/>
        </w:rPr>
        <w:t>所示，</w:t>
      </w:r>
      <w:proofErr w:type="spellStart"/>
      <w:r w:rsidR="002006A5">
        <w:rPr>
          <w:rFonts w:hint="eastAsia"/>
        </w:rPr>
        <w:t>p</w:t>
      </w:r>
      <w:r w:rsidR="002006A5">
        <w:t>arent_id</w:t>
      </w:r>
      <w:proofErr w:type="spellEnd"/>
      <w:r w:rsidR="002006A5">
        <w:rPr>
          <w:rFonts w:hint="eastAsia"/>
        </w:rPr>
        <w:t>為</w:t>
      </w:r>
      <w:r w:rsidR="002006A5">
        <w:rPr>
          <w:rFonts w:hint="eastAsia"/>
        </w:rPr>
        <w:t>1</w:t>
      </w:r>
      <w:r w:rsidR="002006A5">
        <w:rPr>
          <w:rFonts w:hint="eastAsia"/>
        </w:rPr>
        <w:t>的</w:t>
      </w:r>
      <w:proofErr w:type="spellStart"/>
      <w:r w:rsidR="002006A5">
        <w:rPr>
          <w:rFonts w:hint="eastAsia"/>
        </w:rPr>
        <w:t>c</w:t>
      </w:r>
      <w:r w:rsidR="002006A5">
        <w:t>at_name</w:t>
      </w:r>
      <w:proofErr w:type="spellEnd"/>
      <w:r w:rsidR="002006A5">
        <w:rPr>
          <w:rFonts w:hint="eastAsia"/>
        </w:rPr>
        <w:t>為「上衣類」，它的</w:t>
      </w:r>
      <w:r w:rsidR="002006A5">
        <w:rPr>
          <w:rFonts w:hint="eastAsia"/>
        </w:rPr>
        <w:t>i</w:t>
      </w:r>
      <w:r w:rsidR="002006A5">
        <w:t>d</w:t>
      </w:r>
      <w:r w:rsidR="002006A5">
        <w:rPr>
          <w:rFonts w:hint="eastAsia"/>
        </w:rPr>
        <w:t>為「</w:t>
      </w:r>
      <w:r w:rsidR="002006A5">
        <w:rPr>
          <w:rFonts w:hint="eastAsia"/>
        </w:rPr>
        <w:t>2</w:t>
      </w:r>
      <w:r w:rsidR="002006A5">
        <w:rPr>
          <w:rFonts w:hint="eastAsia"/>
        </w:rPr>
        <w:t>」，同理，若想知道上衣類下面，還有多少子類別，此時應該看</w:t>
      </w:r>
      <w:proofErr w:type="spellStart"/>
      <w:r w:rsidR="002006A5">
        <w:rPr>
          <w:rFonts w:hint="eastAsia"/>
        </w:rPr>
        <w:t>p</w:t>
      </w:r>
      <w:r w:rsidR="002006A5">
        <w:t>arent_id</w:t>
      </w:r>
      <w:proofErr w:type="spellEnd"/>
      <w:r w:rsidR="002006A5">
        <w:rPr>
          <w:rFonts w:hint="eastAsia"/>
        </w:rPr>
        <w:t>為</w:t>
      </w:r>
      <w:r w:rsidR="002006A5">
        <w:rPr>
          <w:rFonts w:hint="eastAsia"/>
        </w:rPr>
        <w:t>2</w:t>
      </w:r>
      <w:r w:rsidR="002006A5">
        <w:rPr>
          <w:rFonts w:hint="eastAsia"/>
        </w:rPr>
        <w:t>的資料有哪些，透過前述的流程，可以得知</w:t>
      </w:r>
      <w:proofErr w:type="spellStart"/>
      <w:r w:rsidR="002006A5">
        <w:rPr>
          <w:rFonts w:hint="eastAsia"/>
        </w:rPr>
        <w:t>p</w:t>
      </w:r>
      <w:r w:rsidR="002006A5">
        <w:t>arent_id</w:t>
      </w:r>
      <w:proofErr w:type="spellEnd"/>
      <w:r w:rsidR="002006A5">
        <w:rPr>
          <w:rFonts w:hint="eastAsia"/>
        </w:rPr>
        <w:t>為</w:t>
      </w:r>
      <w:r w:rsidR="002006A5">
        <w:t>2</w:t>
      </w:r>
      <w:r w:rsidR="002006A5">
        <w:rPr>
          <w:rFonts w:hint="eastAsia"/>
        </w:rPr>
        <w:t>的</w:t>
      </w:r>
      <w:proofErr w:type="spellStart"/>
      <w:r w:rsidR="002006A5">
        <w:rPr>
          <w:rFonts w:hint="eastAsia"/>
        </w:rPr>
        <w:t>c</w:t>
      </w:r>
      <w:r w:rsidR="002006A5">
        <w:t>at_name</w:t>
      </w:r>
      <w:proofErr w:type="spellEnd"/>
      <w:r w:rsidR="002006A5">
        <w:rPr>
          <w:rFonts w:hint="eastAsia"/>
        </w:rPr>
        <w:t>為「聯名印花短</w:t>
      </w:r>
      <w:r w:rsidR="002006A5">
        <w:rPr>
          <w:rFonts w:hint="eastAsia"/>
        </w:rPr>
        <w:t>T</w:t>
      </w:r>
      <w:r w:rsidR="002006A5">
        <w:rPr>
          <w:rFonts w:hint="eastAsia"/>
        </w:rPr>
        <w:t>」，它的</w:t>
      </w:r>
      <w:r w:rsidR="002006A5">
        <w:t>id</w:t>
      </w:r>
      <w:r w:rsidR="002006A5">
        <w:rPr>
          <w:rFonts w:hint="eastAsia"/>
        </w:rPr>
        <w:t>為</w:t>
      </w:r>
      <w:r w:rsidR="002006A5">
        <w:rPr>
          <w:rFonts w:hint="eastAsia"/>
        </w:rPr>
        <w:t>3</w:t>
      </w:r>
      <w:r w:rsidR="002006A5">
        <w:rPr>
          <w:rFonts w:hint="eastAsia"/>
        </w:rPr>
        <w:t>，依此類推</w:t>
      </w:r>
      <w:r w:rsidR="007E1B1E">
        <w:rPr>
          <w:rFonts w:hint="eastAsia"/>
        </w:rPr>
        <w:t>，取得</w:t>
      </w:r>
      <w:r w:rsidR="007E1B1E">
        <w:rPr>
          <w:rFonts w:hint="eastAsia"/>
        </w:rPr>
        <w:t>W</w:t>
      </w:r>
      <w:r w:rsidR="007E1B1E">
        <w:t>OMEN</w:t>
      </w:r>
      <w:r w:rsidR="007E1B1E">
        <w:rPr>
          <w:rFonts w:hint="eastAsia"/>
        </w:rPr>
        <w:t>底下的所有子類別</w:t>
      </w:r>
      <w:r w:rsidR="0037452C">
        <w:rPr>
          <w:rFonts w:hint="eastAsia"/>
        </w:rPr>
        <w:t>。</w:t>
      </w:r>
    </w:p>
    <w:p w14:paraId="68FBAEAD" w14:textId="1E1AFB96" w:rsidR="0037452C" w:rsidRDefault="0037452C" w:rsidP="002006A5">
      <w:pPr>
        <w:pStyle w:val="a6"/>
        <w:numPr>
          <w:ilvl w:val="0"/>
          <w:numId w:val="6"/>
        </w:numPr>
        <w:ind w:leftChars="0"/>
      </w:pPr>
      <w:r>
        <w:rPr>
          <w:rFonts w:hint="eastAsia"/>
        </w:rPr>
        <w:t>圖</w:t>
      </w:r>
      <w:r>
        <w:t>4</w:t>
      </w:r>
      <w:r w:rsidR="00A06B80">
        <w:rPr>
          <w:rFonts w:hint="eastAsia"/>
        </w:rPr>
        <w:t>以實際網頁的類別架構，說明了類別之間的上下關係。</w:t>
      </w:r>
    </w:p>
    <w:p w14:paraId="03F8FFDE" w14:textId="77777777" w:rsidR="00DF07C7" w:rsidRPr="00DF07C7" w:rsidRDefault="00DF07C7" w:rsidP="00DF07C7"/>
    <w:p w14:paraId="1CB62F05" w14:textId="1B016497" w:rsidR="00C0439F" w:rsidRDefault="00C0439F" w:rsidP="00C0439F">
      <w:pPr>
        <w:jc w:val="center"/>
      </w:pPr>
      <w:r w:rsidRPr="00C0439F">
        <w:rPr>
          <w:noProof/>
        </w:rPr>
        <w:drawing>
          <wp:inline distT="0" distB="0" distL="0" distR="0" wp14:anchorId="1214A081" wp14:editId="6EAD600C">
            <wp:extent cx="5274310" cy="1169670"/>
            <wp:effectExtent l="19050" t="19050" r="21590" b="1143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696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972464" w14:textId="0F6B7048" w:rsidR="00C0439F" w:rsidRDefault="00C0439F" w:rsidP="00C0439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1</w:t>
      </w:r>
      <w:r w:rsidR="00DF07C7">
        <w:rPr>
          <w:rFonts w:hint="eastAsia"/>
        </w:rPr>
        <w:t>此資料表透過</w:t>
      </w:r>
      <w:r w:rsidR="00DF07C7">
        <w:rPr>
          <w:rFonts w:hint="eastAsia"/>
        </w:rPr>
        <w:t>i</w:t>
      </w:r>
      <w:r w:rsidR="00DF07C7">
        <w:t>d</w:t>
      </w:r>
      <w:r w:rsidR="00DF07C7">
        <w:rPr>
          <w:rFonts w:hint="eastAsia"/>
        </w:rPr>
        <w:t>和</w:t>
      </w:r>
      <w:proofErr w:type="spellStart"/>
      <w:r w:rsidR="00DF07C7">
        <w:rPr>
          <w:rFonts w:hint="eastAsia"/>
        </w:rPr>
        <w:t>p</w:t>
      </w:r>
      <w:r w:rsidR="00DF07C7">
        <w:t>arent_id</w:t>
      </w:r>
      <w:proofErr w:type="spellEnd"/>
      <w:r w:rsidR="00DF07C7">
        <w:rPr>
          <w:rFonts w:hint="eastAsia"/>
        </w:rPr>
        <w:t>，定義了不同商品類別之間的上下關係</w:t>
      </w:r>
    </w:p>
    <w:p w14:paraId="0A913F82" w14:textId="77777777" w:rsidR="00C0439F" w:rsidRDefault="00C0439F" w:rsidP="00C0439F">
      <w:pPr>
        <w:jc w:val="center"/>
      </w:pPr>
    </w:p>
    <w:p w14:paraId="6F954667" w14:textId="143684CC" w:rsidR="00C0439F" w:rsidRDefault="00C0439F" w:rsidP="00C0439F">
      <w:pPr>
        <w:jc w:val="center"/>
      </w:pPr>
      <w:r w:rsidRPr="00C0439F">
        <w:rPr>
          <w:noProof/>
        </w:rPr>
        <w:drawing>
          <wp:inline distT="0" distB="0" distL="0" distR="0" wp14:anchorId="310FC1B7" wp14:editId="19D7CFC1">
            <wp:extent cx="5274310" cy="443865"/>
            <wp:effectExtent l="19050" t="19050" r="21590" b="1333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38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ECA7D6" w14:textId="770C811F" w:rsidR="00C0439F" w:rsidRDefault="00C0439F" w:rsidP="00C0439F">
      <w:pPr>
        <w:jc w:val="center"/>
      </w:pPr>
      <w:r>
        <w:rPr>
          <w:rFonts w:hint="eastAsia"/>
        </w:rPr>
        <w:t>圖</w:t>
      </w:r>
      <w:r w:rsidR="008A2048">
        <w:t>2</w:t>
      </w:r>
      <w:r w:rsidR="00B67B08">
        <w:t xml:space="preserve"> </w:t>
      </w:r>
      <w:proofErr w:type="spellStart"/>
      <w:r>
        <w:t>lativ</w:t>
      </w:r>
      <w:proofErr w:type="spellEnd"/>
      <w:r>
        <w:rPr>
          <w:rFonts w:hint="eastAsia"/>
        </w:rPr>
        <w:t>有五個主要類別</w:t>
      </w:r>
    </w:p>
    <w:p w14:paraId="6705E050" w14:textId="677B42E3" w:rsidR="008A2048" w:rsidRDefault="008A2048" w:rsidP="00C0439F">
      <w:pPr>
        <w:jc w:val="center"/>
      </w:pPr>
    </w:p>
    <w:p w14:paraId="7EC1F8E5" w14:textId="3351B4BC" w:rsidR="008A2048" w:rsidRDefault="00B67B08" w:rsidP="00C0439F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2549DA42" wp14:editId="0AF6A62D">
            <wp:extent cx="1359644" cy="1945640"/>
            <wp:effectExtent l="19050" t="19050" r="12065" b="1651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5444" cy="19539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8F6676" w14:textId="1C40ECB3" w:rsidR="004C2C19" w:rsidRDefault="004C2C19" w:rsidP="00C0439F">
      <w:pPr>
        <w:jc w:val="center"/>
      </w:pPr>
      <w:r>
        <w:rPr>
          <w:rFonts w:hint="eastAsia"/>
        </w:rPr>
        <w:t>圖</w:t>
      </w:r>
      <w:r>
        <w:t xml:space="preserve">3 </w:t>
      </w:r>
      <w:r w:rsidR="007B21ED">
        <w:rPr>
          <w:rFonts w:hint="eastAsia"/>
        </w:rPr>
        <w:t>以</w:t>
      </w:r>
      <w:r w:rsidR="007B21ED">
        <w:t>id</w:t>
      </w:r>
      <w:r w:rsidR="007B21ED">
        <w:rPr>
          <w:rFonts w:hint="eastAsia"/>
        </w:rPr>
        <w:t>與</w:t>
      </w:r>
      <w:proofErr w:type="spellStart"/>
      <w:r w:rsidR="007B21ED">
        <w:rPr>
          <w:rFonts w:hint="eastAsia"/>
        </w:rPr>
        <w:t>p</w:t>
      </w:r>
      <w:r w:rsidR="007B21ED">
        <w:t>arent_id</w:t>
      </w:r>
      <w:proofErr w:type="spellEnd"/>
      <w:r w:rsidR="007B21ED">
        <w:rPr>
          <w:rFonts w:hint="eastAsia"/>
        </w:rPr>
        <w:t>的關係為基礎，</w:t>
      </w:r>
      <w:r w:rsidR="004E2D21">
        <w:rPr>
          <w:rFonts w:hint="eastAsia"/>
        </w:rPr>
        <w:t>從主要類別往下尋找子</w:t>
      </w:r>
      <w:r w:rsidR="00D8176B">
        <w:rPr>
          <w:rFonts w:hint="eastAsia"/>
        </w:rPr>
        <w:t>、孫</w:t>
      </w:r>
      <w:r w:rsidR="004E2D21">
        <w:rPr>
          <w:rFonts w:hint="eastAsia"/>
        </w:rPr>
        <w:t>類別</w:t>
      </w:r>
    </w:p>
    <w:p w14:paraId="507124A2" w14:textId="1F972EC6" w:rsidR="0037452C" w:rsidRDefault="0037452C" w:rsidP="00C0439F">
      <w:pPr>
        <w:jc w:val="center"/>
      </w:pPr>
    </w:p>
    <w:p w14:paraId="05EA2631" w14:textId="76139826" w:rsidR="0037452C" w:rsidRDefault="0037452C" w:rsidP="00C0439F">
      <w:pPr>
        <w:jc w:val="center"/>
      </w:pPr>
      <w:r>
        <w:rPr>
          <w:rFonts w:hint="eastAsia"/>
          <w:noProof/>
        </w:rPr>
        <w:drawing>
          <wp:inline distT="0" distB="0" distL="0" distR="0" wp14:anchorId="6745FD88" wp14:editId="1E5D22FA">
            <wp:extent cx="2092960" cy="2927724"/>
            <wp:effectExtent l="19050" t="19050" r="21590" b="2540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0446" cy="29381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C0E702" w14:textId="753DDC12" w:rsidR="0037452C" w:rsidRDefault="0037452C" w:rsidP="00C0439F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4</w:t>
      </w:r>
      <w:r>
        <w:t xml:space="preserve"> </w:t>
      </w:r>
      <w:r>
        <w:rPr>
          <w:rFonts w:hint="eastAsia"/>
        </w:rPr>
        <w:t>用實際網頁說明上下類別的關係</w:t>
      </w:r>
    </w:p>
    <w:p w14:paraId="3D62052E" w14:textId="30599FD2" w:rsidR="00C0439F" w:rsidRDefault="00C0439F" w:rsidP="00E2767F"/>
    <w:p w14:paraId="79550B29" w14:textId="77FC8E03" w:rsidR="0054400F" w:rsidRDefault="004835EC" w:rsidP="00E2767F">
      <w:r w:rsidRPr="004835EC">
        <w:rPr>
          <w:shd w:val="pct15" w:color="auto" w:fill="FFFFFF"/>
        </w:rPr>
        <w:t>p</w:t>
      </w:r>
      <w:r w:rsidR="0054400F" w:rsidRPr="004835EC">
        <w:rPr>
          <w:shd w:val="pct15" w:color="auto" w:fill="FFFFFF"/>
        </w:rPr>
        <w:t>roducts</w:t>
      </w:r>
      <w:r w:rsidRPr="004835EC">
        <w:rPr>
          <w:rFonts w:hint="eastAsia"/>
          <w:shd w:val="pct15" w:color="auto" w:fill="FFFFFF"/>
        </w:rPr>
        <w:t>商品資料表</w:t>
      </w:r>
    </w:p>
    <w:p w14:paraId="2EE0FCB5" w14:textId="36AE0063" w:rsidR="004835EC" w:rsidRDefault="00B563BF" w:rsidP="00F621FE">
      <w:pPr>
        <w:pStyle w:val="a6"/>
        <w:numPr>
          <w:ilvl w:val="0"/>
          <w:numId w:val="7"/>
        </w:numPr>
        <w:ind w:leftChars="0"/>
      </w:pPr>
      <w:r>
        <w:rPr>
          <w:rFonts w:hint="eastAsia"/>
        </w:rPr>
        <w:t>此資料表是</w:t>
      </w:r>
      <w:r w:rsidR="00E83FC6">
        <w:rPr>
          <w:rFonts w:hint="eastAsia"/>
        </w:rPr>
        <w:t>整個系統的核心，沒有商品供人選擇，就不會有購物車的資料，更</w:t>
      </w:r>
      <w:r w:rsidR="00E83FC6" w:rsidRPr="00E83FC6">
        <w:rPr>
          <w:rFonts w:hint="eastAsia"/>
        </w:rPr>
        <w:t>遑論</w:t>
      </w:r>
      <w:r w:rsidR="00E83FC6">
        <w:rPr>
          <w:rFonts w:hint="eastAsia"/>
        </w:rPr>
        <w:t>訂單的成立，以及訂單明細（</w:t>
      </w:r>
      <w:r w:rsidR="000B67FD">
        <w:rPr>
          <w:rFonts w:hint="eastAsia"/>
        </w:rPr>
        <w:t>寫入資料會</w:t>
      </w:r>
      <w:r w:rsidR="00E83FC6">
        <w:rPr>
          <w:rFonts w:hint="eastAsia"/>
        </w:rPr>
        <w:t>來自購物車的商品清單）</w:t>
      </w:r>
      <w:r w:rsidR="000B67FD">
        <w:rPr>
          <w:rFonts w:hint="eastAsia"/>
        </w:rPr>
        <w:t>。</w:t>
      </w:r>
    </w:p>
    <w:p w14:paraId="4C519AC0" w14:textId="4A94B888" w:rsidR="000B67FD" w:rsidRDefault="000B67FD" w:rsidP="00F621FE">
      <w:pPr>
        <w:pStyle w:val="a6"/>
        <w:numPr>
          <w:ilvl w:val="0"/>
          <w:numId w:val="7"/>
        </w:numPr>
        <w:ind w:leftChars="0"/>
      </w:pPr>
      <w:r>
        <w:rPr>
          <w:rFonts w:hint="eastAsia"/>
        </w:rPr>
        <w:t>資料表的欄位</w:t>
      </w:r>
      <w:r w:rsidR="00C71290">
        <w:rPr>
          <w:rFonts w:hint="eastAsia"/>
        </w:rPr>
        <w:t>，依，</w:t>
      </w:r>
      <w:r>
        <w:rPr>
          <w:rFonts w:hint="eastAsia"/>
        </w:rPr>
        <w:t>分別</w:t>
      </w:r>
      <w:r w:rsidR="00C71290">
        <w:rPr>
          <w:rFonts w:hint="eastAsia"/>
        </w:rPr>
        <w:t>規劃</w:t>
      </w:r>
      <w:r>
        <w:rPr>
          <w:rFonts w:hint="eastAsia"/>
        </w:rPr>
        <w:t>為</w:t>
      </w:r>
      <w:r w:rsidR="00210309">
        <w:rPr>
          <w:rFonts w:hint="eastAsia"/>
        </w:rPr>
        <w:t>：</w:t>
      </w:r>
    </w:p>
    <w:p w14:paraId="01F68E1F" w14:textId="018BA141" w:rsidR="000B67FD" w:rsidRDefault="000B67FD" w:rsidP="000B67FD">
      <w:pPr>
        <w:pStyle w:val="a6"/>
        <w:numPr>
          <w:ilvl w:val="1"/>
          <w:numId w:val="7"/>
        </w:numPr>
        <w:ind w:leftChars="0"/>
      </w:pPr>
      <w:r>
        <w:t>id</w:t>
      </w:r>
      <w:r>
        <w:rPr>
          <w:rFonts w:hint="eastAsia"/>
        </w:rPr>
        <w:t>是商品編號，設定為流水號（</w:t>
      </w:r>
      <w:r>
        <w:t>auto increment</w:t>
      </w:r>
      <w:r>
        <w:rPr>
          <w:rFonts w:hint="eastAsia"/>
        </w:rPr>
        <w:t>），在寫入資料的時候，不用特別寫入</w:t>
      </w:r>
      <w:r>
        <w:rPr>
          <w:rFonts w:hint="eastAsia"/>
        </w:rPr>
        <w:t>i</w:t>
      </w:r>
      <w:r>
        <w:t>d</w:t>
      </w:r>
      <w:r>
        <w:rPr>
          <w:rFonts w:hint="eastAsia"/>
        </w:rPr>
        <w:t>欄位，它會自動填寫編號，類別</w:t>
      </w:r>
      <w:proofErr w:type="spellStart"/>
      <w:r>
        <w:t>created_at</w:t>
      </w:r>
      <w:proofErr w:type="spellEnd"/>
      <w:r>
        <w:rPr>
          <w:rFonts w:hint="eastAsia"/>
        </w:rPr>
        <w:t>跟</w:t>
      </w:r>
      <w:proofErr w:type="spellStart"/>
      <w:r>
        <w:rPr>
          <w:rFonts w:hint="eastAsia"/>
        </w:rPr>
        <w:t>u</w:t>
      </w:r>
      <w:r>
        <w:t>pdated_at</w:t>
      </w:r>
      <w:proofErr w:type="spellEnd"/>
      <w:r>
        <w:rPr>
          <w:rFonts w:hint="eastAsia"/>
        </w:rPr>
        <w:t>，都會自動填寫資料。</w:t>
      </w:r>
    </w:p>
    <w:p w14:paraId="03058E25" w14:textId="6A6609EF" w:rsidR="000B67FD" w:rsidRDefault="000B67FD" w:rsidP="000B67FD">
      <w:pPr>
        <w:pStyle w:val="a6"/>
        <w:numPr>
          <w:ilvl w:val="1"/>
          <w:numId w:val="7"/>
        </w:numPr>
        <w:ind w:leftChars="0"/>
      </w:pPr>
      <w:proofErr w:type="spellStart"/>
      <w:r>
        <w:rPr>
          <w:rFonts w:hint="eastAsia"/>
        </w:rPr>
        <w:t>p</w:t>
      </w:r>
      <w:r>
        <w:t>rod_name</w:t>
      </w:r>
      <w:proofErr w:type="spellEnd"/>
      <w:r>
        <w:rPr>
          <w:rFonts w:hint="eastAsia"/>
        </w:rPr>
        <w:t>是商品名稱。</w:t>
      </w:r>
    </w:p>
    <w:p w14:paraId="4869A3E5" w14:textId="2382DA86" w:rsidR="000B67FD" w:rsidRDefault="000B67FD" w:rsidP="000B67FD">
      <w:pPr>
        <w:pStyle w:val="a6"/>
        <w:numPr>
          <w:ilvl w:val="1"/>
          <w:numId w:val="7"/>
        </w:numPr>
        <w:ind w:leftChars="0"/>
      </w:pPr>
      <w:proofErr w:type="spellStart"/>
      <w:r>
        <w:rPr>
          <w:rFonts w:hint="eastAsia"/>
        </w:rPr>
        <w:t>p</w:t>
      </w:r>
      <w:r>
        <w:t>rod_thumbnail</w:t>
      </w:r>
      <w:proofErr w:type="spellEnd"/>
      <w:r>
        <w:rPr>
          <w:rFonts w:hint="eastAsia"/>
        </w:rPr>
        <w:t>是放在商品列表頁面的列表縮圖。</w:t>
      </w:r>
    </w:p>
    <w:p w14:paraId="6E0612BB" w14:textId="72B93C45" w:rsidR="000B67FD" w:rsidRDefault="000B67FD" w:rsidP="000B67FD">
      <w:pPr>
        <w:pStyle w:val="a6"/>
        <w:numPr>
          <w:ilvl w:val="1"/>
          <w:numId w:val="7"/>
        </w:numPr>
        <w:ind w:leftChars="0"/>
      </w:pPr>
      <w:proofErr w:type="spellStart"/>
      <w:r>
        <w:rPr>
          <w:rFonts w:hint="eastAsia"/>
        </w:rPr>
        <w:t>p</w:t>
      </w:r>
      <w:r>
        <w:t>rod_image</w:t>
      </w:r>
      <w:proofErr w:type="spellEnd"/>
      <w:r>
        <w:rPr>
          <w:rFonts w:hint="eastAsia"/>
        </w:rPr>
        <w:t>是進入商品</w:t>
      </w:r>
      <w:r w:rsidR="00210309">
        <w:rPr>
          <w:rFonts w:hint="eastAsia"/>
        </w:rPr>
        <w:t>詳細資訊</w:t>
      </w:r>
      <w:r>
        <w:rPr>
          <w:rFonts w:hint="eastAsia"/>
        </w:rPr>
        <w:t>頁面後，預設的圖片。</w:t>
      </w:r>
    </w:p>
    <w:p w14:paraId="062B5936" w14:textId="1EFBDDB9" w:rsidR="00210309" w:rsidRDefault="00210309" w:rsidP="000B67FD">
      <w:pPr>
        <w:pStyle w:val="a6"/>
        <w:numPr>
          <w:ilvl w:val="1"/>
          <w:numId w:val="7"/>
        </w:numPr>
        <w:ind w:leftChars="0"/>
      </w:pPr>
      <w:proofErr w:type="spellStart"/>
      <w:r>
        <w:rPr>
          <w:rFonts w:hint="eastAsia"/>
        </w:rPr>
        <w:t>p</w:t>
      </w:r>
      <w:r>
        <w:t>rod_price</w:t>
      </w:r>
      <w:proofErr w:type="spellEnd"/>
      <w:r>
        <w:rPr>
          <w:rFonts w:hint="eastAsia"/>
        </w:rPr>
        <w:t>是商品價格。</w:t>
      </w:r>
    </w:p>
    <w:p w14:paraId="3F75C6EB" w14:textId="26387012" w:rsidR="00210309" w:rsidRDefault="00210309" w:rsidP="000B67FD">
      <w:pPr>
        <w:pStyle w:val="a6"/>
        <w:numPr>
          <w:ilvl w:val="1"/>
          <w:numId w:val="7"/>
        </w:numPr>
        <w:ind w:leftChars="0"/>
      </w:pPr>
      <w:proofErr w:type="spellStart"/>
      <w:r>
        <w:rPr>
          <w:rFonts w:hint="eastAsia"/>
        </w:rPr>
        <w:lastRenderedPageBreak/>
        <w:t>p</w:t>
      </w:r>
      <w:r>
        <w:t>rod_description</w:t>
      </w:r>
      <w:proofErr w:type="spellEnd"/>
      <w:r>
        <w:rPr>
          <w:rFonts w:hint="eastAsia"/>
        </w:rPr>
        <w:t>是商品描述，由於</w:t>
      </w:r>
      <w:proofErr w:type="spellStart"/>
      <w:r>
        <w:rPr>
          <w:rFonts w:hint="eastAsia"/>
        </w:rPr>
        <w:t>l</w:t>
      </w:r>
      <w:r>
        <w:t>ativ</w:t>
      </w:r>
      <w:proofErr w:type="spellEnd"/>
      <w:r>
        <w:rPr>
          <w:rFonts w:hint="eastAsia"/>
        </w:rPr>
        <w:t>商品詳細資訊頁面僅有圖片展示，並沒有文字說明，</w:t>
      </w:r>
      <w:proofErr w:type="gramStart"/>
      <w:r>
        <w:rPr>
          <w:rFonts w:hint="eastAsia"/>
        </w:rPr>
        <w:t>故此欄</w:t>
      </w:r>
      <w:proofErr w:type="gramEnd"/>
      <w:r>
        <w:rPr>
          <w:rFonts w:hint="eastAsia"/>
        </w:rPr>
        <w:t>暫時留空，未來依需求填寫。</w:t>
      </w:r>
    </w:p>
    <w:p w14:paraId="5E3034E2" w14:textId="6F86319E" w:rsidR="00210309" w:rsidRDefault="00A85666" w:rsidP="000B67FD">
      <w:pPr>
        <w:pStyle w:val="a6"/>
        <w:numPr>
          <w:ilvl w:val="1"/>
          <w:numId w:val="7"/>
        </w:numPr>
        <w:ind w:leftChars="0"/>
      </w:pPr>
      <w:proofErr w:type="spellStart"/>
      <w:r>
        <w:rPr>
          <w:rFonts w:hint="eastAsia"/>
        </w:rPr>
        <w:t>c</w:t>
      </w:r>
      <w:r>
        <w:t>at_id</w:t>
      </w:r>
      <w:proofErr w:type="spellEnd"/>
      <w:r>
        <w:rPr>
          <w:rFonts w:hint="eastAsia"/>
        </w:rPr>
        <w:t>是商品類別（種類）的編號</w:t>
      </w:r>
      <w:r w:rsidR="0022618E">
        <w:rPr>
          <w:rFonts w:hint="eastAsia"/>
        </w:rPr>
        <w:t>，作為</w:t>
      </w:r>
      <w:r w:rsidR="003D60A4">
        <w:rPr>
          <w:rFonts w:hint="eastAsia"/>
        </w:rPr>
        <w:t>F</w:t>
      </w:r>
      <w:r w:rsidR="003D60A4">
        <w:t>oreign Key</w:t>
      </w:r>
      <w:r>
        <w:rPr>
          <w:rFonts w:hint="eastAsia"/>
        </w:rPr>
        <w:t>，</w:t>
      </w:r>
      <w:r w:rsidRPr="00DE050B">
        <w:rPr>
          <w:rFonts w:hint="eastAsia"/>
          <w:b/>
          <w:u w:val="single"/>
        </w:rPr>
        <w:t>透過此欄位，與</w:t>
      </w:r>
      <w:r w:rsidRPr="00DE050B">
        <w:rPr>
          <w:b/>
          <w:u w:val="single"/>
        </w:rPr>
        <w:t>categories</w:t>
      </w:r>
      <w:r w:rsidRPr="00DE050B">
        <w:rPr>
          <w:rFonts w:hint="eastAsia"/>
          <w:b/>
          <w:u w:val="single"/>
        </w:rPr>
        <w:t>資料表建立關聯，非常重要</w:t>
      </w:r>
      <w:r w:rsidR="003D60A4">
        <w:rPr>
          <w:rFonts w:hint="eastAsia"/>
        </w:rPr>
        <w:t>。</w:t>
      </w:r>
    </w:p>
    <w:p w14:paraId="0A2A6208" w14:textId="2F761789" w:rsidR="00F602CF" w:rsidRDefault="00F602CF" w:rsidP="000B67FD">
      <w:pPr>
        <w:pStyle w:val="a6"/>
        <w:numPr>
          <w:ilvl w:val="1"/>
          <w:numId w:val="7"/>
        </w:numPr>
        <w:ind w:leftChars="0"/>
      </w:pPr>
      <w:proofErr w:type="spellStart"/>
      <w:r>
        <w:rPr>
          <w:rFonts w:hint="eastAsia"/>
        </w:rPr>
        <w:t>c</w:t>
      </w:r>
      <w:r>
        <w:t>at_id_set</w:t>
      </w:r>
      <w:proofErr w:type="spellEnd"/>
      <w:r>
        <w:rPr>
          <w:rFonts w:hint="eastAsia"/>
        </w:rPr>
        <w:t>為類別編號合併字串，代表你這個商品是歸</w:t>
      </w:r>
      <w:r w:rsidR="00EB6B9C">
        <w:rPr>
          <w:rFonts w:hint="eastAsia"/>
        </w:rPr>
        <w:t>類於「</w:t>
      </w:r>
      <w:r>
        <w:rPr>
          <w:rFonts w:hint="eastAsia"/>
        </w:rPr>
        <w:t>哪些類別底下</w:t>
      </w:r>
      <w:r w:rsidR="00EB6B9C">
        <w:rPr>
          <w:rFonts w:hint="eastAsia"/>
        </w:rPr>
        <w:t>」</w:t>
      </w:r>
      <w:r>
        <w:rPr>
          <w:rFonts w:hint="eastAsia"/>
        </w:rPr>
        <w:t>，</w:t>
      </w:r>
      <w:r w:rsidR="00190084">
        <w:rPr>
          <w:rFonts w:hint="eastAsia"/>
        </w:rPr>
        <w:t>在網頁點選特定類別後，</w:t>
      </w:r>
      <w:r w:rsidR="00EB6B9C">
        <w:rPr>
          <w:rFonts w:hint="eastAsia"/>
        </w:rPr>
        <w:t>只要特定</w:t>
      </w:r>
      <w:r w:rsidR="00190084">
        <w:rPr>
          <w:rFonts w:hint="eastAsia"/>
        </w:rPr>
        <w:t>類別編號有出現在</w:t>
      </w:r>
      <w:proofErr w:type="spellStart"/>
      <w:r w:rsidR="00190084">
        <w:rPr>
          <w:rFonts w:hint="eastAsia"/>
        </w:rPr>
        <w:t>c</w:t>
      </w:r>
      <w:r w:rsidR="00190084">
        <w:t>at_id_set</w:t>
      </w:r>
      <w:proofErr w:type="spellEnd"/>
      <w:r w:rsidR="00190084">
        <w:rPr>
          <w:rFonts w:hint="eastAsia"/>
        </w:rPr>
        <w:t>中，顯示商品列表時，縱然該商品不屬於選擇的</w:t>
      </w:r>
      <w:proofErr w:type="spellStart"/>
      <w:r w:rsidR="00190084">
        <w:rPr>
          <w:rFonts w:hint="eastAsia"/>
        </w:rPr>
        <w:t>c</w:t>
      </w:r>
      <w:r w:rsidR="00190084">
        <w:t>at_id</w:t>
      </w:r>
      <w:proofErr w:type="spellEnd"/>
      <w:r w:rsidR="00190084">
        <w:rPr>
          <w:rFonts w:hint="eastAsia"/>
        </w:rPr>
        <w:t>，但依然會出現在網頁上。</w:t>
      </w:r>
      <w:r>
        <w:rPr>
          <w:rFonts w:hint="eastAsia"/>
        </w:rPr>
        <w:t>屬於實驗欄位，暫時不必理會它。</w:t>
      </w:r>
    </w:p>
    <w:p w14:paraId="336772E9" w14:textId="6CE9AE72" w:rsidR="000B67FD" w:rsidRDefault="00F3339F" w:rsidP="00F621FE">
      <w:pPr>
        <w:pStyle w:val="a6"/>
        <w:numPr>
          <w:ilvl w:val="0"/>
          <w:numId w:val="7"/>
        </w:numPr>
        <w:ind w:leftChars="0"/>
      </w:pPr>
      <w:r>
        <w:rPr>
          <w:rFonts w:hint="eastAsia"/>
        </w:rPr>
        <w:t>圖</w:t>
      </w:r>
      <w:r>
        <w:rPr>
          <w:rFonts w:hint="eastAsia"/>
        </w:rPr>
        <w:t>6</w:t>
      </w:r>
      <w:r>
        <w:t xml:space="preserve">,7,8 </w:t>
      </w:r>
      <w:r>
        <w:rPr>
          <w:rFonts w:hint="eastAsia"/>
        </w:rPr>
        <w:t>分別說明了</w:t>
      </w:r>
      <w:r w:rsidR="00415A28">
        <w:t>products</w:t>
      </w:r>
      <w:r w:rsidR="00415A28">
        <w:rPr>
          <w:rFonts w:hint="eastAsia"/>
        </w:rPr>
        <w:t>資料表的欄位，在實際網頁上的位置，供大家參考。</w:t>
      </w:r>
    </w:p>
    <w:p w14:paraId="71690C23" w14:textId="4C0F6E06" w:rsidR="004835EC" w:rsidRDefault="004835EC" w:rsidP="00E2767F"/>
    <w:p w14:paraId="06FCCD07" w14:textId="4D4771B6" w:rsidR="00BD3FDA" w:rsidRDefault="00BD3FDA" w:rsidP="00BD3FDA">
      <w:pPr>
        <w:jc w:val="center"/>
      </w:pPr>
      <w:r w:rsidRPr="00BD3FDA">
        <w:rPr>
          <w:noProof/>
        </w:rPr>
        <w:drawing>
          <wp:inline distT="0" distB="0" distL="0" distR="0" wp14:anchorId="439C6EC6" wp14:editId="353BAC22">
            <wp:extent cx="5274310" cy="2003425"/>
            <wp:effectExtent l="19050" t="19050" r="21590" b="1587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03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E23965" w14:textId="07D1FCD5" w:rsidR="00BD3FDA" w:rsidRDefault="00BD3FDA" w:rsidP="00BD3FD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5</w:t>
      </w:r>
      <w:r w:rsidR="002D64C3">
        <w:t xml:space="preserve"> </w:t>
      </w:r>
      <w:r w:rsidR="002D64C3">
        <w:rPr>
          <w:rFonts w:hint="eastAsia"/>
        </w:rPr>
        <w:t>商品資料表的結構</w:t>
      </w:r>
    </w:p>
    <w:p w14:paraId="4DF453E9" w14:textId="3AC02A21" w:rsidR="002D64C3" w:rsidRDefault="002D64C3" w:rsidP="002D64C3"/>
    <w:p w14:paraId="791D123F" w14:textId="5A78DF68" w:rsidR="00771372" w:rsidRDefault="00771372" w:rsidP="00771372">
      <w:pPr>
        <w:jc w:val="center"/>
      </w:pPr>
      <w:r>
        <w:rPr>
          <w:rFonts w:hint="eastAsia"/>
          <w:noProof/>
        </w:rPr>
        <w:drawing>
          <wp:inline distT="0" distB="0" distL="0" distR="0" wp14:anchorId="4DC2C376" wp14:editId="5051500D">
            <wp:extent cx="3870960" cy="2658954"/>
            <wp:effectExtent l="19050" t="19050" r="15240" b="2730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1698" cy="26663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1F8D11" w14:textId="158B8782" w:rsidR="00771372" w:rsidRDefault="00771372" w:rsidP="0077137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6</w:t>
      </w:r>
      <w:r>
        <w:t xml:space="preserve"> </w:t>
      </w:r>
      <w:proofErr w:type="spellStart"/>
      <w:r>
        <w:t>cat_id</w:t>
      </w:r>
      <w:proofErr w:type="spellEnd"/>
      <w:r>
        <w:rPr>
          <w:rFonts w:hint="eastAsia"/>
        </w:rPr>
        <w:t>與</w:t>
      </w:r>
      <w:r>
        <w:t>id</w:t>
      </w:r>
      <w:r w:rsidR="00197D38">
        <w:t xml:space="preserve"> </w:t>
      </w:r>
      <w:r>
        <w:t>(</w:t>
      </w:r>
      <w:r>
        <w:rPr>
          <w:rFonts w:hint="eastAsia"/>
        </w:rPr>
        <w:t>產品編號</w:t>
      </w:r>
      <w:r>
        <w:t>)</w:t>
      </w:r>
      <w:r w:rsidR="00197D38">
        <w:t xml:space="preserve"> </w:t>
      </w:r>
      <w:r>
        <w:rPr>
          <w:rFonts w:hint="eastAsia"/>
        </w:rPr>
        <w:t>在網頁上的位置</w:t>
      </w:r>
    </w:p>
    <w:p w14:paraId="457BD5A6" w14:textId="77777777" w:rsidR="00771372" w:rsidRDefault="00771372" w:rsidP="002D64C3"/>
    <w:p w14:paraId="141877F5" w14:textId="2F1C2BD0" w:rsidR="002D64C3" w:rsidRDefault="002D64C3" w:rsidP="002D64C3">
      <w:pPr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6DF4057C" wp14:editId="30906916">
            <wp:extent cx="1762760" cy="3140026"/>
            <wp:effectExtent l="19050" t="19050" r="27940" b="2286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7012" cy="31476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C99497" w14:textId="040080E1" w:rsidR="002D64C3" w:rsidRDefault="002D64C3" w:rsidP="002D64C3">
      <w:pPr>
        <w:jc w:val="center"/>
      </w:pPr>
      <w:r>
        <w:rPr>
          <w:rFonts w:hint="eastAsia"/>
        </w:rPr>
        <w:t>圖</w:t>
      </w:r>
      <w:r w:rsidR="00771372">
        <w:t xml:space="preserve">7 </w:t>
      </w:r>
      <w:proofErr w:type="spellStart"/>
      <w:r w:rsidR="00771372">
        <w:rPr>
          <w:rFonts w:hint="eastAsia"/>
        </w:rPr>
        <w:t>p</w:t>
      </w:r>
      <w:r w:rsidR="00771372">
        <w:t>rod_name</w:t>
      </w:r>
      <w:proofErr w:type="spellEnd"/>
      <w:r w:rsidR="00771372">
        <w:rPr>
          <w:rFonts w:hint="eastAsia"/>
        </w:rPr>
        <w:t>與</w:t>
      </w:r>
      <w:proofErr w:type="spellStart"/>
      <w:r w:rsidR="00771372">
        <w:t>prod_thumbnail</w:t>
      </w:r>
      <w:proofErr w:type="spellEnd"/>
      <w:r w:rsidR="00771372">
        <w:rPr>
          <w:rFonts w:hint="eastAsia"/>
        </w:rPr>
        <w:t>在網頁上的位置</w:t>
      </w:r>
    </w:p>
    <w:p w14:paraId="4BBC2D03" w14:textId="0D17A927" w:rsidR="00771372" w:rsidRDefault="00771372" w:rsidP="002D64C3">
      <w:pPr>
        <w:jc w:val="center"/>
      </w:pPr>
    </w:p>
    <w:p w14:paraId="5FC10792" w14:textId="48786A8C" w:rsidR="00771372" w:rsidRDefault="00771372" w:rsidP="002D64C3">
      <w:pPr>
        <w:jc w:val="center"/>
      </w:pPr>
      <w:r>
        <w:rPr>
          <w:rFonts w:hint="eastAsia"/>
          <w:noProof/>
        </w:rPr>
        <w:drawing>
          <wp:inline distT="0" distB="0" distL="0" distR="0" wp14:anchorId="1D6885C2" wp14:editId="1434CBBA">
            <wp:extent cx="5262880" cy="2814320"/>
            <wp:effectExtent l="19050" t="19050" r="13970" b="2413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880" cy="28143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9C5DBE" w14:textId="61DDCCF8" w:rsidR="00771372" w:rsidRDefault="00771372" w:rsidP="002D64C3">
      <w:pPr>
        <w:jc w:val="center"/>
      </w:pPr>
      <w:r>
        <w:rPr>
          <w:rFonts w:hint="eastAsia"/>
        </w:rPr>
        <w:t>圖</w:t>
      </w:r>
      <w:r>
        <w:t xml:space="preserve">8 </w:t>
      </w:r>
      <w:proofErr w:type="spellStart"/>
      <w:r>
        <w:t>prod_image</w:t>
      </w:r>
      <w:proofErr w:type="spellEnd"/>
      <w:r>
        <w:rPr>
          <w:rFonts w:hint="eastAsia"/>
        </w:rPr>
        <w:t>與</w:t>
      </w:r>
      <w:proofErr w:type="spellStart"/>
      <w:r>
        <w:rPr>
          <w:rFonts w:hint="eastAsia"/>
        </w:rPr>
        <w:t>p</w:t>
      </w:r>
      <w:r>
        <w:t>rod_pric</w:t>
      </w:r>
      <w:r>
        <w:rPr>
          <w:rFonts w:hint="eastAsia"/>
        </w:rPr>
        <w:t>e</w:t>
      </w:r>
      <w:proofErr w:type="spellEnd"/>
      <w:r>
        <w:rPr>
          <w:rFonts w:hint="eastAsia"/>
        </w:rPr>
        <w:t>在網頁上的位置</w:t>
      </w:r>
    </w:p>
    <w:p w14:paraId="3AFC289A" w14:textId="76AE71CF" w:rsidR="00771372" w:rsidRDefault="00771372" w:rsidP="00DE050B"/>
    <w:p w14:paraId="1D51188C" w14:textId="77777777" w:rsidR="00771372" w:rsidRDefault="00771372" w:rsidP="00DE050B"/>
    <w:p w14:paraId="32191524" w14:textId="284B1739" w:rsidR="00DE050B" w:rsidRDefault="00DE050B">
      <w:pPr>
        <w:widowControl/>
      </w:pPr>
      <w:r>
        <w:br w:type="page"/>
      </w:r>
    </w:p>
    <w:p w14:paraId="0E37C0D9" w14:textId="18066A26" w:rsidR="00C34240" w:rsidRPr="00C34240" w:rsidRDefault="00C34240" w:rsidP="00C34240">
      <w:pPr>
        <w:rPr>
          <w:rFonts w:ascii="標楷體" w:hAnsi="標楷體"/>
          <w:bdr w:val="single" w:sz="4" w:space="0" w:color="auto"/>
        </w:rPr>
      </w:pPr>
      <w:r w:rsidRPr="00C34240">
        <w:rPr>
          <w:rFonts w:ascii="標楷體" w:hAnsi="標楷體" w:hint="eastAsia"/>
          <w:bdr w:val="single" w:sz="4" w:space="0" w:color="auto"/>
        </w:rPr>
        <w:lastRenderedPageBreak/>
        <w:t>作業說明</w:t>
      </w:r>
    </w:p>
    <w:p w14:paraId="3AFB7062" w14:textId="206498E7" w:rsidR="00C34240" w:rsidRDefault="00C34240" w:rsidP="00C34240">
      <w:pPr>
        <w:pStyle w:val="a6"/>
        <w:numPr>
          <w:ilvl w:val="0"/>
          <w:numId w:val="8"/>
        </w:numPr>
        <w:ind w:leftChars="0"/>
        <w:rPr>
          <w:rFonts w:ascii="標楷體" w:hAnsi="標楷體"/>
        </w:rPr>
      </w:pPr>
      <w:r w:rsidRPr="00C34240">
        <w:rPr>
          <w:rFonts w:ascii="標楷體" w:hAnsi="標楷體" w:hint="eastAsia"/>
        </w:rPr>
        <w:t>錄製一段</w:t>
      </w:r>
      <w:r w:rsidRPr="00C34240">
        <w:rPr>
          <w:rFonts w:ascii="標楷體" w:hAnsi="標楷體" w:hint="eastAsia"/>
          <w:u w:val="single"/>
        </w:rPr>
        <w:t>不超過</w:t>
      </w:r>
      <w:r w:rsidRPr="00C34240">
        <w:rPr>
          <w:rFonts w:ascii="標楷體" w:hAnsi="標楷體"/>
          <w:u w:val="single"/>
        </w:rPr>
        <w:t>30</w:t>
      </w:r>
      <w:r w:rsidRPr="00C34240">
        <w:rPr>
          <w:rFonts w:ascii="標楷體" w:hAnsi="標楷體" w:hint="eastAsia"/>
          <w:u w:val="single"/>
        </w:rPr>
        <w:t>秒的影片</w:t>
      </w:r>
      <w:r w:rsidRPr="00C34240">
        <w:rPr>
          <w:rFonts w:ascii="標楷體" w:hAnsi="標楷體" w:hint="eastAsia"/>
        </w:rPr>
        <w:t>，m</w:t>
      </w:r>
      <w:r w:rsidRPr="00C34240">
        <w:rPr>
          <w:rFonts w:ascii="標楷體" w:hAnsi="標楷體"/>
        </w:rPr>
        <w:t>p4</w:t>
      </w:r>
      <w:r w:rsidRPr="00C34240">
        <w:rPr>
          <w:rFonts w:ascii="標楷體" w:hAnsi="標楷體" w:hint="eastAsia"/>
        </w:rPr>
        <w:t>格式，</w:t>
      </w:r>
      <w:r w:rsidR="00AE6138">
        <w:rPr>
          <w:rFonts w:ascii="標楷體" w:hAnsi="標楷體" w:hint="eastAsia"/>
        </w:rPr>
        <w:t>將各個題目所需要用到的</w:t>
      </w:r>
      <w:r w:rsidR="00AE6138">
        <w:rPr>
          <w:rFonts w:ascii="標楷體" w:hAnsi="標楷體"/>
        </w:rPr>
        <w:t>SQL</w:t>
      </w:r>
      <w:r w:rsidR="00AE6138">
        <w:rPr>
          <w:rFonts w:ascii="標楷體" w:hAnsi="標楷體" w:hint="eastAsia"/>
        </w:rPr>
        <w:t>加以執行，並各別顯示結果</w:t>
      </w:r>
      <w:r w:rsidR="00795564">
        <w:rPr>
          <w:rFonts w:ascii="標楷體" w:hAnsi="標楷體" w:hint="eastAsia"/>
        </w:rPr>
        <w:t>，要與題目提供的圖片一致，同時請將瀏覽器畫面放大若干倍，協助結果比對與成績</w:t>
      </w:r>
      <w:proofErr w:type="gramStart"/>
      <w:r w:rsidR="00795564">
        <w:rPr>
          <w:rFonts w:ascii="標楷體" w:hAnsi="標楷體" w:hint="eastAsia"/>
        </w:rPr>
        <w:t>繕</w:t>
      </w:r>
      <w:proofErr w:type="gramEnd"/>
      <w:r w:rsidR="00795564">
        <w:rPr>
          <w:rFonts w:ascii="標楷體" w:hAnsi="標楷體" w:hint="eastAsia"/>
        </w:rPr>
        <w:t>打。</w:t>
      </w:r>
    </w:p>
    <w:p w14:paraId="49B6099E" w14:textId="11C58DB0" w:rsidR="00C34240" w:rsidRDefault="00C34240" w:rsidP="00C34240">
      <w:pPr>
        <w:pStyle w:val="a6"/>
        <w:numPr>
          <w:ilvl w:val="0"/>
          <w:numId w:val="8"/>
        </w:numPr>
        <w:ind w:leftChars="0"/>
        <w:rPr>
          <w:rFonts w:ascii="標楷體" w:hAnsi="標楷體"/>
        </w:rPr>
      </w:pPr>
      <w:r w:rsidRPr="00C34240">
        <w:rPr>
          <w:rFonts w:ascii="標楷體" w:hAnsi="標楷體" w:hint="eastAsia"/>
        </w:rPr>
        <w:t>影片檔名用個人姓名，例如「</w:t>
      </w:r>
      <w:r w:rsidRPr="00C34240">
        <w:rPr>
          <w:rFonts w:ascii="標楷體" w:hAnsi="標楷體" w:hint="eastAsia"/>
          <w:b/>
          <w:shd w:val="pct15" w:color="auto" w:fill="FFFFFF"/>
        </w:rPr>
        <w:t>楊○○</w:t>
      </w:r>
      <w:r w:rsidRPr="00C34240">
        <w:rPr>
          <w:rFonts w:ascii="標楷體" w:hAnsi="標楷體"/>
          <w:b/>
          <w:shd w:val="pct15" w:color="auto" w:fill="FFFFFF"/>
        </w:rPr>
        <w:t>.mp4</w:t>
      </w:r>
      <w:r w:rsidRPr="00C34240">
        <w:rPr>
          <w:rFonts w:ascii="標楷體" w:hAnsi="標楷體" w:hint="eastAsia"/>
        </w:rPr>
        <w:t>」，以操作過程為</w:t>
      </w:r>
      <w:r w:rsidR="00795564">
        <w:rPr>
          <w:rFonts w:ascii="標楷體" w:hAnsi="標楷體" w:hint="eastAsia"/>
        </w:rPr>
        <w:t>主</w:t>
      </w:r>
      <w:r w:rsidRPr="00C34240">
        <w:rPr>
          <w:rFonts w:ascii="標楷體" w:hAnsi="標楷體" w:hint="eastAsia"/>
        </w:rPr>
        <w:t>，不用錄製個人聲音</w:t>
      </w:r>
      <w:r w:rsidR="00795564">
        <w:rPr>
          <w:rFonts w:ascii="標楷體" w:hAnsi="標楷體" w:hint="eastAsia"/>
        </w:rPr>
        <w:t>。</w:t>
      </w:r>
    </w:p>
    <w:p w14:paraId="01D51ED2" w14:textId="40A451B0" w:rsidR="00795564" w:rsidRPr="00E3629E" w:rsidRDefault="00795564" w:rsidP="00E3629E">
      <w:pPr>
        <w:pStyle w:val="a6"/>
        <w:numPr>
          <w:ilvl w:val="0"/>
          <w:numId w:val="8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上傳雲端空間：</w:t>
      </w:r>
      <w:r>
        <w:rPr>
          <w:rFonts w:ascii="標楷體" w:hAnsi="標楷體"/>
        </w:rPr>
        <w:t xml:space="preserve"> </w:t>
      </w:r>
      <w:hyperlink r:id="rId15" w:history="1">
        <w:r w:rsidRPr="006C7EDF">
          <w:rPr>
            <w:rStyle w:val="a3"/>
            <w:rFonts w:ascii="標楷體" w:hAnsi="標楷體"/>
          </w:rPr>
          <w:t>https://reurl.cc/Nr9alp</w:t>
        </w:r>
      </w:hyperlink>
      <w:r w:rsidR="00E3629E">
        <w:rPr>
          <w:rFonts w:ascii="標楷體" w:hAnsi="標楷體" w:hint="eastAsia"/>
        </w:rPr>
        <w:t>。</w:t>
      </w:r>
      <w:r w:rsidRPr="00E3629E">
        <w:rPr>
          <w:rFonts w:ascii="標楷體" w:hAnsi="標楷體" w:hint="eastAsia"/>
        </w:rPr>
        <w:t>請將影片放至雲端空間的「</w:t>
      </w:r>
      <w:r w:rsidR="00E3629E" w:rsidRPr="00E3629E">
        <w:rPr>
          <w:rFonts w:ascii="標楷體" w:hAnsi="標楷體"/>
        </w:rPr>
        <w:t>MySQL</w:t>
      </w:r>
      <w:r w:rsidR="00B93600">
        <w:rPr>
          <w:rFonts w:ascii="標楷體" w:hAnsi="標楷體" w:hint="eastAsia"/>
        </w:rPr>
        <w:t>作業</w:t>
      </w:r>
      <w:bookmarkStart w:id="0" w:name="_GoBack"/>
      <w:bookmarkEnd w:id="0"/>
      <w:r w:rsidR="00E3629E" w:rsidRPr="00E3629E">
        <w:rPr>
          <w:rFonts w:ascii="標楷體" w:hAnsi="標楷體" w:hint="eastAsia"/>
        </w:rPr>
        <w:t>繳交區</w:t>
      </w:r>
      <w:r w:rsidRPr="00E3629E">
        <w:rPr>
          <w:rFonts w:ascii="標楷體" w:hAnsi="標楷體" w:hint="eastAsia"/>
        </w:rPr>
        <w:t>」</w:t>
      </w:r>
      <w:r w:rsidR="00E3629E" w:rsidRPr="00E3629E">
        <w:rPr>
          <w:rFonts w:ascii="標楷體" w:hAnsi="標楷體" w:hint="eastAsia"/>
        </w:rPr>
        <w:t>。</w:t>
      </w:r>
    </w:p>
    <w:p w14:paraId="62D94D29" w14:textId="11F5FEA1" w:rsidR="00795564" w:rsidRPr="00795564" w:rsidRDefault="00795564" w:rsidP="00795564">
      <w:pPr>
        <w:pStyle w:val="a6"/>
        <w:numPr>
          <w:ilvl w:val="0"/>
          <w:numId w:val="8"/>
        </w:numPr>
        <w:ind w:leftChars="0"/>
        <w:rPr>
          <w:rFonts w:ascii="標楷體" w:hAnsi="標楷體"/>
        </w:rPr>
      </w:pPr>
      <w:r>
        <w:rPr>
          <w:rFonts w:ascii="標楷體" w:hAnsi="標楷體" w:hint="eastAsia"/>
        </w:rPr>
        <w:t>繳交期限：2021-07-2</w:t>
      </w:r>
      <w:r w:rsidR="00E3629E">
        <w:rPr>
          <w:rFonts w:ascii="標楷體" w:hAnsi="標楷體"/>
        </w:rPr>
        <w:t>5</w:t>
      </w:r>
      <w:r>
        <w:rPr>
          <w:rFonts w:ascii="標楷體" w:hAnsi="標楷體" w:hint="eastAsia"/>
        </w:rPr>
        <w:t xml:space="preserve"> 23:59:59。</w:t>
      </w:r>
    </w:p>
    <w:p w14:paraId="62162DE1" w14:textId="77777777" w:rsidR="00C34240" w:rsidRDefault="00C34240" w:rsidP="00E2767F">
      <w:pPr>
        <w:rPr>
          <w:shd w:val="pct15" w:color="auto" w:fill="FFFFFF"/>
        </w:rPr>
      </w:pPr>
    </w:p>
    <w:p w14:paraId="419C82AA" w14:textId="679BE111" w:rsidR="00D2632A" w:rsidRPr="00C34240" w:rsidRDefault="00DE050B" w:rsidP="00E2767F">
      <w:pPr>
        <w:rPr>
          <w:shd w:val="pct15" w:color="auto" w:fill="FFFFFF"/>
        </w:rPr>
      </w:pPr>
      <w:r w:rsidRPr="00C34240">
        <w:rPr>
          <w:rFonts w:hint="eastAsia"/>
          <w:shd w:val="pct15" w:color="auto" w:fill="FFFFFF"/>
        </w:rPr>
        <w:t>題目</w:t>
      </w:r>
      <w:proofErr w:type="gramStart"/>
      <w:r w:rsidRPr="00C34240">
        <w:rPr>
          <w:rFonts w:hint="eastAsia"/>
          <w:shd w:val="pct15" w:color="auto" w:fill="FFFFFF"/>
        </w:rPr>
        <w:t>一</w:t>
      </w:r>
      <w:proofErr w:type="gramEnd"/>
      <w:r w:rsidRPr="00C34240">
        <w:rPr>
          <w:rFonts w:hint="eastAsia"/>
          <w:shd w:val="pct15" w:color="auto" w:fill="FFFFFF"/>
        </w:rPr>
        <w:t>：</w:t>
      </w:r>
    </w:p>
    <w:p w14:paraId="63C6B175" w14:textId="67D08014" w:rsidR="004835EC" w:rsidRDefault="00D2632A" w:rsidP="00E2767F">
      <w:r>
        <w:rPr>
          <w:rFonts w:hint="eastAsia"/>
        </w:rPr>
        <w:t>列出</w:t>
      </w:r>
      <w:r w:rsidR="00DE050B">
        <w:rPr>
          <w:rFonts w:hint="eastAsia"/>
        </w:rPr>
        <w:t>主要類別的編號</w:t>
      </w:r>
      <w:r>
        <w:rPr>
          <w:rFonts w:hint="eastAsia"/>
        </w:rPr>
        <w:t>(</w:t>
      </w:r>
      <w:r>
        <w:t>id)</w:t>
      </w:r>
      <w:r>
        <w:rPr>
          <w:rFonts w:hint="eastAsia"/>
        </w:rPr>
        <w:t>與</w:t>
      </w:r>
      <w:r w:rsidR="00DE050B">
        <w:rPr>
          <w:rFonts w:hint="eastAsia"/>
        </w:rPr>
        <w:t>名稱</w:t>
      </w:r>
      <w:r>
        <w:rPr>
          <w:rFonts w:hint="eastAsia"/>
        </w:rPr>
        <w:t>(</w:t>
      </w:r>
      <w:proofErr w:type="spellStart"/>
      <w:r>
        <w:t>cat_name</w:t>
      </w:r>
      <w:proofErr w:type="spellEnd"/>
      <w:r>
        <w:t>)</w:t>
      </w:r>
      <w:r w:rsidR="00DE050B">
        <w:rPr>
          <w:rFonts w:hint="eastAsia"/>
        </w:rPr>
        <w:t>。</w:t>
      </w:r>
    </w:p>
    <w:p w14:paraId="05995356" w14:textId="6EB5BCE8" w:rsidR="00DE050B" w:rsidRDefault="0071362C" w:rsidP="00DE050B">
      <w:pPr>
        <w:jc w:val="center"/>
      </w:pPr>
      <w:r w:rsidRPr="0071362C">
        <w:rPr>
          <w:noProof/>
        </w:rPr>
        <w:drawing>
          <wp:inline distT="0" distB="0" distL="0" distR="0" wp14:anchorId="7579D569" wp14:editId="1F53D8ED">
            <wp:extent cx="1524213" cy="2143424"/>
            <wp:effectExtent l="19050" t="19050" r="19050" b="952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524213" cy="21434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1D150E" w14:textId="4F96507B" w:rsidR="0071362C" w:rsidRDefault="0071362C" w:rsidP="00DE050B">
      <w:pPr>
        <w:jc w:val="center"/>
      </w:pPr>
      <w:r>
        <w:rPr>
          <w:rFonts w:hint="eastAsia"/>
        </w:rPr>
        <w:t>圖</w:t>
      </w:r>
      <w:r>
        <w:t xml:space="preserve">: </w:t>
      </w:r>
      <w:r>
        <w:rPr>
          <w:rFonts w:hint="eastAsia"/>
        </w:rPr>
        <w:t>題目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的</w:t>
      </w:r>
      <w:r w:rsidR="00522811">
        <w:rPr>
          <w:rFonts w:hint="eastAsia"/>
        </w:rPr>
        <w:t>S</w:t>
      </w:r>
      <w:r w:rsidR="00522811">
        <w:t>QL</w:t>
      </w:r>
      <w:r w:rsidR="00E50B9A">
        <w:rPr>
          <w:rFonts w:hint="eastAsia"/>
        </w:rPr>
        <w:t>執行</w:t>
      </w:r>
      <w:r>
        <w:rPr>
          <w:rFonts w:hint="eastAsia"/>
        </w:rPr>
        <w:t>結果</w:t>
      </w:r>
    </w:p>
    <w:p w14:paraId="2C36E089" w14:textId="29050910" w:rsidR="004835EC" w:rsidRDefault="004835EC" w:rsidP="00E2767F"/>
    <w:p w14:paraId="3626F94A" w14:textId="77777777" w:rsidR="00D2632A" w:rsidRPr="00C34240" w:rsidRDefault="00D2632A" w:rsidP="00E2767F">
      <w:pPr>
        <w:rPr>
          <w:shd w:val="pct15" w:color="auto" w:fill="FFFFFF"/>
        </w:rPr>
      </w:pPr>
      <w:r w:rsidRPr="00C34240">
        <w:rPr>
          <w:rFonts w:hint="eastAsia"/>
          <w:shd w:val="pct15" w:color="auto" w:fill="FFFFFF"/>
        </w:rPr>
        <w:t>題目二：</w:t>
      </w:r>
    </w:p>
    <w:p w14:paraId="34CF80DE" w14:textId="06196435" w:rsidR="009D5BC5" w:rsidRDefault="00D2632A" w:rsidP="009D5BC5">
      <w:r>
        <w:rPr>
          <w:rFonts w:hint="eastAsia"/>
        </w:rPr>
        <w:t>從題目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中，得知商品類別「</w:t>
      </w:r>
      <w:r>
        <w:rPr>
          <w:rFonts w:hint="eastAsia"/>
        </w:rPr>
        <w:t>M</w:t>
      </w:r>
      <w:r>
        <w:t>EN</w:t>
      </w:r>
      <w:r>
        <w:rPr>
          <w:rFonts w:hint="eastAsia"/>
        </w:rPr>
        <w:t>」的</w:t>
      </w:r>
      <w:r>
        <w:rPr>
          <w:rFonts w:hint="eastAsia"/>
        </w:rPr>
        <w:t>i</w:t>
      </w:r>
      <w:r>
        <w:t>d</w:t>
      </w:r>
      <w:r>
        <w:rPr>
          <w:rFonts w:hint="eastAsia"/>
        </w:rPr>
        <w:t>為</w:t>
      </w:r>
      <w:r>
        <w:rPr>
          <w:rFonts w:hint="eastAsia"/>
        </w:rPr>
        <w:t>2</w:t>
      </w:r>
      <w:r>
        <w:t>62</w:t>
      </w:r>
      <w:r>
        <w:rPr>
          <w:rFonts w:hint="eastAsia"/>
        </w:rPr>
        <w:t>，請列出該類別底下，子類別的編號</w:t>
      </w:r>
      <w:r>
        <w:rPr>
          <w:rFonts w:hint="eastAsia"/>
        </w:rPr>
        <w:t>(</w:t>
      </w:r>
      <w:r>
        <w:t>id)</w:t>
      </w:r>
      <w:r>
        <w:rPr>
          <w:rFonts w:hint="eastAsia"/>
        </w:rPr>
        <w:t>與名稱</w:t>
      </w:r>
      <w:r>
        <w:rPr>
          <w:rFonts w:hint="eastAsia"/>
        </w:rPr>
        <w:t>(</w:t>
      </w:r>
      <w:proofErr w:type="spellStart"/>
      <w:r>
        <w:t>cat_name</w:t>
      </w:r>
      <w:proofErr w:type="spellEnd"/>
      <w:r>
        <w:t>)</w:t>
      </w:r>
      <w:r w:rsidR="00317B6B">
        <w:rPr>
          <w:rFonts w:hint="eastAsia"/>
        </w:rPr>
        <w:t>。</w:t>
      </w:r>
      <w:r w:rsidR="003D39F4">
        <w:rPr>
          <w:rFonts w:hint="eastAsia"/>
        </w:rPr>
        <w:t>（這邊</w:t>
      </w:r>
      <w:r w:rsidR="001B7992">
        <w:rPr>
          <w:rFonts w:hint="eastAsia"/>
        </w:rPr>
        <w:t>單</w:t>
      </w:r>
      <w:r w:rsidR="003D39F4">
        <w:rPr>
          <w:rFonts w:hint="eastAsia"/>
        </w:rPr>
        <w:t>指</w:t>
      </w:r>
      <w:r w:rsidR="001B7992">
        <w:rPr>
          <w:rFonts w:hint="eastAsia"/>
        </w:rPr>
        <w:t>上下一階的</w:t>
      </w:r>
      <w:r w:rsidR="003D39F4">
        <w:rPr>
          <w:rFonts w:hint="eastAsia"/>
        </w:rPr>
        <w:t>子類別</w:t>
      </w:r>
      <w:r w:rsidR="001B7992">
        <w:rPr>
          <w:rFonts w:hint="eastAsia"/>
        </w:rPr>
        <w:t>，而非更深的孫子類別</w:t>
      </w:r>
      <w:r w:rsidR="003D39F4">
        <w:rPr>
          <w:rFonts w:hint="eastAsia"/>
        </w:rPr>
        <w:t>）</w:t>
      </w:r>
    </w:p>
    <w:p w14:paraId="733F181D" w14:textId="46B5501F" w:rsidR="00A87C13" w:rsidRDefault="00A87C13" w:rsidP="00A87C13">
      <w:pPr>
        <w:jc w:val="center"/>
      </w:pPr>
      <w:r w:rsidRPr="00A87C13">
        <w:rPr>
          <w:noProof/>
        </w:rPr>
        <w:drawing>
          <wp:inline distT="0" distB="0" distL="0" distR="0" wp14:anchorId="24FE5448" wp14:editId="50BD9793">
            <wp:extent cx="987607" cy="1864360"/>
            <wp:effectExtent l="19050" t="19050" r="22225" b="2159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r="36260"/>
                    <a:stretch/>
                  </pic:blipFill>
                  <pic:spPr bwMode="auto">
                    <a:xfrm>
                      <a:off x="0" y="0"/>
                      <a:ext cx="992200" cy="187303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08C2C6" w14:textId="343794E7" w:rsidR="00A87C13" w:rsidRDefault="00A87C13" w:rsidP="00A87C13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題目二的</w:t>
      </w:r>
      <w:r w:rsidR="00E50B9A">
        <w:rPr>
          <w:rFonts w:hint="eastAsia"/>
        </w:rPr>
        <w:t>S</w:t>
      </w:r>
      <w:r w:rsidR="00E50B9A">
        <w:t>QL</w:t>
      </w:r>
      <w:r w:rsidR="00E50B9A">
        <w:rPr>
          <w:rFonts w:hint="eastAsia"/>
        </w:rPr>
        <w:t>執行</w:t>
      </w:r>
      <w:r>
        <w:rPr>
          <w:rFonts w:hint="eastAsia"/>
        </w:rPr>
        <w:t>結果</w:t>
      </w:r>
    </w:p>
    <w:p w14:paraId="78FF4010" w14:textId="0A4FD99B" w:rsidR="00A87C13" w:rsidRDefault="00A87C13" w:rsidP="00E2767F"/>
    <w:p w14:paraId="345BB29A" w14:textId="3FAE3421" w:rsidR="002D22C5" w:rsidRPr="00C34240" w:rsidRDefault="002D22C5" w:rsidP="00E2767F">
      <w:pPr>
        <w:rPr>
          <w:shd w:val="pct15" w:color="auto" w:fill="FFFFFF"/>
        </w:rPr>
      </w:pPr>
      <w:r w:rsidRPr="00C34240">
        <w:rPr>
          <w:rFonts w:hint="eastAsia"/>
          <w:shd w:val="pct15" w:color="auto" w:fill="FFFFFF"/>
        </w:rPr>
        <w:t>題目</w:t>
      </w:r>
      <w:proofErr w:type="gramStart"/>
      <w:r w:rsidRPr="00C34240">
        <w:rPr>
          <w:rFonts w:hint="eastAsia"/>
          <w:shd w:val="pct15" w:color="auto" w:fill="FFFFFF"/>
        </w:rPr>
        <w:t>三</w:t>
      </w:r>
      <w:proofErr w:type="gramEnd"/>
      <w:r w:rsidRPr="00C34240">
        <w:rPr>
          <w:rFonts w:hint="eastAsia"/>
          <w:shd w:val="pct15" w:color="auto" w:fill="FFFFFF"/>
        </w:rPr>
        <w:t>：</w:t>
      </w:r>
    </w:p>
    <w:p w14:paraId="1912BEAA" w14:textId="0F616315" w:rsidR="002D22C5" w:rsidRPr="00D53F4E" w:rsidRDefault="0076295B" w:rsidP="00E2767F">
      <w:r>
        <w:rPr>
          <w:rFonts w:hint="eastAsia"/>
        </w:rPr>
        <w:t>請</w:t>
      </w:r>
      <w:r w:rsidR="00A747D6">
        <w:rPr>
          <w:rFonts w:hint="eastAsia"/>
        </w:rPr>
        <w:t>以分頁</w:t>
      </w:r>
      <w:r w:rsidR="00A747D6">
        <w:rPr>
          <w:rFonts w:hint="eastAsia"/>
        </w:rPr>
        <w:t>(</w:t>
      </w:r>
      <w:r w:rsidR="00A747D6">
        <w:t>pagination)</w:t>
      </w:r>
      <w:r w:rsidR="00A747D6">
        <w:rPr>
          <w:rFonts w:hint="eastAsia"/>
        </w:rPr>
        <w:t>的概念</w:t>
      </w:r>
      <w:r w:rsidR="00D53F4E">
        <w:rPr>
          <w:rFonts w:hint="eastAsia"/>
        </w:rPr>
        <w:t>，</w:t>
      </w:r>
      <w:r>
        <w:rPr>
          <w:rFonts w:hint="eastAsia"/>
        </w:rPr>
        <w:t>列出</w:t>
      </w:r>
      <w:proofErr w:type="spellStart"/>
      <w:r>
        <w:rPr>
          <w:rFonts w:hint="eastAsia"/>
        </w:rPr>
        <w:t>c</w:t>
      </w:r>
      <w:r>
        <w:t>at_id</w:t>
      </w:r>
      <w:proofErr w:type="spellEnd"/>
      <w:r>
        <w:t xml:space="preserve"> </w:t>
      </w:r>
      <w:r>
        <w:rPr>
          <w:rFonts w:hint="eastAsia"/>
        </w:rPr>
        <w:t>為</w:t>
      </w:r>
      <w:r>
        <w:rPr>
          <w:rFonts w:hint="eastAsia"/>
        </w:rPr>
        <w:t xml:space="preserve"> </w:t>
      </w:r>
      <w:r>
        <w:t>3</w:t>
      </w:r>
      <w:r w:rsidR="00A747D6">
        <w:rPr>
          <w:rFonts w:hint="eastAsia"/>
        </w:rPr>
        <w:t>的</w:t>
      </w:r>
      <w:r>
        <w:rPr>
          <w:rFonts w:hint="eastAsia"/>
        </w:rPr>
        <w:t>產品編號</w:t>
      </w:r>
      <w:r>
        <w:rPr>
          <w:rFonts w:hint="eastAsia"/>
        </w:rPr>
        <w:t>(</w:t>
      </w:r>
      <w:r>
        <w:t>id)</w:t>
      </w:r>
      <w:r>
        <w:rPr>
          <w:rFonts w:hint="eastAsia"/>
        </w:rPr>
        <w:t>、名稱</w:t>
      </w:r>
      <w:r>
        <w:rPr>
          <w:rFonts w:hint="eastAsia"/>
        </w:rPr>
        <w:t>(</w:t>
      </w:r>
      <w:proofErr w:type="spellStart"/>
      <w:r>
        <w:t>prod_name</w:t>
      </w:r>
      <w:proofErr w:type="spellEnd"/>
      <w:r>
        <w:t>)</w:t>
      </w:r>
      <w:r>
        <w:rPr>
          <w:rFonts w:hint="eastAsia"/>
        </w:rPr>
        <w:t>與價格</w:t>
      </w:r>
      <w:r>
        <w:rPr>
          <w:rFonts w:hint="eastAsia"/>
        </w:rPr>
        <w:t>(</w:t>
      </w:r>
      <w:proofErr w:type="spellStart"/>
      <w:r>
        <w:t>prod_price</w:t>
      </w:r>
      <w:proofErr w:type="spellEnd"/>
      <w:r>
        <w:t>)</w:t>
      </w:r>
      <w:r w:rsidR="00D53F4E">
        <w:rPr>
          <w:rFonts w:hint="eastAsia"/>
        </w:rPr>
        <w:t>，一頁五筆，列出前兩頁的資訊。</w:t>
      </w:r>
    </w:p>
    <w:p w14:paraId="439628B2" w14:textId="0DA3986C" w:rsidR="0076295B" w:rsidRDefault="00A747D6" w:rsidP="0076295B">
      <w:pPr>
        <w:jc w:val="center"/>
      </w:pPr>
      <w:r w:rsidRPr="00A747D6">
        <w:rPr>
          <w:noProof/>
        </w:rPr>
        <w:drawing>
          <wp:inline distT="0" distB="0" distL="0" distR="0" wp14:anchorId="434D70EA" wp14:editId="1FD37105">
            <wp:extent cx="3458058" cy="2143424"/>
            <wp:effectExtent l="19050" t="19050" r="28575" b="2857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58058" cy="21434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1B2546" w14:textId="1A59B594" w:rsidR="00A747D6" w:rsidRDefault="00A747D6" w:rsidP="0076295B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D53F4E">
        <w:rPr>
          <w:rFonts w:hint="eastAsia"/>
        </w:rPr>
        <w:t>第一分頁</w:t>
      </w:r>
      <w:r w:rsidR="00CA4C84">
        <w:rPr>
          <w:rFonts w:hint="eastAsia"/>
        </w:rPr>
        <w:t>的執行結果</w:t>
      </w:r>
    </w:p>
    <w:p w14:paraId="32FF052D" w14:textId="7C765C4C" w:rsidR="00D53F4E" w:rsidRDefault="00D53F4E" w:rsidP="0076295B">
      <w:pPr>
        <w:jc w:val="center"/>
      </w:pPr>
    </w:p>
    <w:p w14:paraId="63BFBE5A" w14:textId="731185DC" w:rsidR="00D53F4E" w:rsidRDefault="00D53F4E" w:rsidP="0076295B">
      <w:pPr>
        <w:jc w:val="center"/>
      </w:pPr>
      <w:r w:rsidRPr="00D53F4E">
        <w:rPr>
          <w:noProof/>
        </w:rPr>
        <w:drawing>
          <wp:inline distT="0" distB="0" distL="0" distR="0" wp14:anchorId="191B7E82" wp14:editId="12A585FA">
            <wp:extent cx="3474720" cy="1810427"/>
            <wp:effectExtent l="19050" t="19050" r="11430" b="1841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11805" cy="18297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49320D" w14:textId="5E37639D" w:rsidR="00D53F4E" w:rsidRPr="00A747D6" w:rsidRDefault="00D53F4E" w:rsidP="0076295B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第二分頁</w:t>
      </w:r>
      <w:r w:rsidR="00CA4C84">
        <w:rPr>
          <w:rFonts w:hint="eastAsia"/>
        </w:rPr>
        <w:t>的執行結果</w:t>
      </w:r>
    </w:p>
    <w:p w14:paraId="68E076E3" w14:textId="77777777" w:rsidR="00A87C13" w:rsidRDefault="00A87C13" w:rsidP="00E2767F"/>
    <w:p w14:paraId="41D6153D" w14:textId="41E38BD3" w:rsidR="004835EC" w:rsidRPr="00C34240" w:rsidRDefault="00CA4C84" w:rsidP="00E2767F">
      <w:pPr>
        <w:rPr>
          <w:shd w:val="pct15" w:color="auto" w:fill="FFFFFF"/>
        </w:rPr>
      </w:pPr>
      <w:r w:rsidRPr="00C34240">
        <w:rPr>
          <w:rFonts w:hint="eastAsia"/>
          <w:shd w:val="pct15" w:color="auto" w:fill="FFFFFF"/>
        </w:rPr>
        <w:t>題目四：</w:t>
      </w:r>
    </w:p>
    <w:p w14:paraId="5177E3A2" w14:textId="46E4E6E8" w:rsidR="00CA4C84" w:rsidRDefault="00CA4C84" w:rsidP="00E2767F">
      <w:r>
        <w:rPr>
          <w:rFonts w:hint="eastAsia"/>
        </w:rPr>
        <w:t>以題目</w:t>
      </w:r>
      <w:r w:rsidR="00236527">
        <w:rPr>
          <w:rFonts w:hint="eastAsia"/>
        </w:rPr>
        <w:t>三</w:t>
      </w:r>
      <w:r>
        <w:rPr>
          <w:rFonts w:hint="eastAsia"/>
        </w:rPr>
        <w:t>的兩個結果為基礎，額外顯示每一筆商品資料所代表的商品類別名稱</w:t>
      </w:r>
      <w:r w:rsidR="004E5223">
        <w:rPr>
          <w:rFonts w:hint="eastAsia"/>
        </w:rPr>
        <w:t>(</w:t>
      </w:r>
      <w:proofErr w:type="spellStart"/>
      <w:r w:rsidR="004E5223">
        <w:t>cat_name</w:t>
      </w:r>
      <w:proofErr w:type="spellEnd"/>
      <w:r w:rsidR="004E5223">
        <w:t>)</w:t>
      </w:r>
      <w:r>
        <w:rPr>
          <w:rFonts w:hint="eastAsia"/>
        </w:rPr>
        <w:t>。</w:t>
      </w:r>
    </w:p>
    <w:p w14:paraId="040D582B" w14:textId="6F47A024" w:rsidR="00CA4C84" w:rsidRDefault="00CA4C84" w:rsidP="00CA4C84">
      <w:pPr>
        <w:jc w:val="center"/>
      </w:pPr>
      <w:r w:rsidRPr="00CA4C84">
        <w:rPr>
          <w:noProof/>
        </w:rPr>
        <w:drawing>
          <wp:inline distT="0" distB="0" distL="0" distR="0" wp14:anchorId="08ABC5CF" wp14:editId="3156F026">
            <wp:extent cx="4534533" cy="1829055"/>
            <wp:effectExtent l="19050" t="19050" r="19050" b="1905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34533" cy="1829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D78A14" w14:textId="7E97BDF6" w:rsidR="00CA4C84" w:rsidRDefault="00CA4C84" w:rsidP="00CA4C84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第一分頁的執行結果</w:t>
      </w:r>
    </w:p>
    <w:p w14:paraId="1E5F8659" w14:textId="51B1C119" w:rsidR="00CA4C84" w:rsidRDefault="00CA4C84" w:rsidP="00CA4C84">
      <w:pPr>
        <w:jc w:val="center"/>
      </w:pPr>
    </w:p>
    <w:p w14:paraId="2B49C1D6" w14:textId="07269A86" w:rsidR="00CA4C84" w:rsidRDefault="00CA4C84" w:rsidP="00CA4C84">
      <w:pPr>
        <w:jc w:val="center"/>
      </w:pPr>
      <w:r w:rsidRPr="00CA4C84">
        <w:rPr>
          <w:noProof/>
        </w:rPr>
        <w:drawing>
          <wp:inline distT="0" distB="0" distL="0" distR="0" wp14:anchorId="4DA407B3" wp14:editId="51F923E8">
            <wp:extent cx="5144218" cy="1810003"/>
            <wp:effectExtent l="19050" t="19050" r="18415" b="1905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144218" cy="181000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33FEA7" w14:textId="77777777" w:rsidR="00663810" w:rsidRPr="00A747D6" w:rsidRDefault="00663810" w:rsidP="00663810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第二分頁的執行結果</w:t>
      </w:r>
    </w:p>
    <w:p w14:paraId="6F02A9AB" w14:textId="69BD3E7B" w:rsidR="00663810" w:rsidRDefault="00663810" w:rsidP="00663810"/>
    <w:p w14:paraId="1C12F184" w14:textId="77777777" w:rsidR="00663810" w:rsidRDefault="00663810" w:rsidP="00663810"/>
    <w:p w14:paraId="7911D875" w14:textId="77777777" w:rsidR="00CA4C84" w:rsidRPr="00CA4C84" w:rsidRDefault="00CA4C84" w:rsidP="00E2767F"/>
    <w:sectPr w:rsidR="00CA4C84" w:rsidRPr="00CA4C84">
      <w:footerReference w:type="default" r:id="rId22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D47BA6" w14:textId="77777777" w:rsidR="00B3430A" w:rsidRDefault="00B3430A" w:rsidP="00ED6904">
      <w:r>
        <w:separator/>
      </w:r>
    </w:p>
  </w:endnote>
  <w:endnote w:type="continuationSeparator" w:id="0">
    <w:p w14:paraId="2BA18F9F" w14:textId="77777777" w:rsidR="00B3430A" w:rsidRDefault="00B3430A" w:rsidP="00ED69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1E7980" w14:textId="77777777" w:rsidR="00F3339F" w:rsidRDefault="00F3339F" w:rsidP="00ED6904">
    <w:pPr>
      <w:pStyle w:val="a9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645BC2" w14:textId="77777777" w:rsidR="00B3430A" w:rsidRDefault="00B3430A" w:rsidP="00ED6904">
      <w:r>
        <w:separator/>
      </w:r>
    </w:p>
  </w:footnote>
  <w:footnote w:type="continuationSeparator" w:id="0">
    <w:p w14:paraId="78C12D59" w14:textId="77777777" w:rsidR="00B3430A" w:rsidRDefault="00B3430A" w:rsidP="00ED69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BC5BEB"/>
    <w:multiLevelType w:val="hybridMultilevel"/>
    <w:tmpl w:val="18C6B58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FA1466B"/>
    <w:multiLevelType w:val="hybridMultilevel"/>
    <w:tmpl w:val="75641E5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21CA0C00"/>
    <w:multiLevelType w:val="hybridMultilevel"/>
    <w:tmpl w:val="331AF69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20B35A7"/>
    <w:multiLevelType w:val="hybridMultilevel"/>
    <w:tmpl w:val="9606CA8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31D4280"/>
    <w:multiLevelType w:val="hybridMultilevel"/>
    <w:tmpl w:val="0486CEA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3030598A"/>
    <w:multiLevelType w:val="hybridMultilevel"/>
    <w:tmpl w:val="9B68722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49225B9B"/>
    <w:multiLevelType w:val="hybridMultilevel"/>
    <w:tmpl w:val="325C54F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1"/>
  </w:num>
  <w:num w:numId="6">
    <w:abstractNumId w:val="4"/>
  </w:num>
  <w:num w:numId="7">
    <w:abstractNumId w:val="5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NTE3MzE2Njc1MDNS0lEKTi0uzszPAykwNK4FADADAkYtAAAA"/>
  </w:docVars>
  <w:rsids>
    <w:rsidRoot w:val="00303C5E"/>
    <w:rsid w:val="00001396"/>
    <w:rsid w:val="00004761"/>
    <w:rsid w:val="00012F82"/>
    <w:rsid w:val="00014F0B"/>
    <w:rsid w:val="0002247C"/>
    <w:rsid w:val="0006345D"/>
    <w:rsid w:val="00072C67"/>
    <w:rsid w:val="0008590A"/>
    <w:rsid w:val="00087E13"/>
    <w:rsid w:val="000A3861"/>
    <w:rsid w:val="000B67FD"/>
    <w:rsid w:val="000C6950"/>
    <w:rsid w:val="000F29CC"/>
    <w:rsid w:val="001121FC"/>
    <w:rsid w:val="00121662"/>
    <w:rsid w:val="0014611D"/>
    <w:rsid w:val="00155BAB"/>
    <w:rsid w:val="00157EC2"/>
    <w:rsid w:val="001639CC"/>
    <w:rsid w:val="00185441"/>
    <w:rsid w:val="00190084"/>
    <w:rsid w:val="00197D38"/>
    <w:rsid w:val="001A1239"/>
    <w:rsid w:val="001B7992"/>
    <w:rsid w:val="001D0B61"/>
    <w:rsid w:val="001D0DF9"/>
    <w:rsid w:val="001D0FF8"/>
    <w:rsid w:val="001D324F"/>
    <w:rsid w:val="001D3892"/>
    <w:rsid w:val="001F5972"/>
    <w:rsid w:val="002006A5"/>
    <w:rsid w:val="00200975"/>
    <w:rsid w:val="00210309"/>
    <w:rsid w:val="00210E78"/>
    <w:rsid w:val="002113CF"/>
    <w:rsid w:val="0022618E"/>
    <w:rsid w:val="00236527"/>
    <w:rsid w:val="002500BC"/>
    <w:rsid w:val="00260736"/>
    <w:rsid w:val="002634D1"/>
    <w:rsid w:val="002700E7"/>
    <w:rsid w:val="00286A6C"/>
    <w:rsid w:val="00291978"/>
    <w:rsid w:val="002A3C4F"/>
    <w:rsid w:val="002A47F8"/>
    <w:rsid w:val="002B24CB"/>
    <w:rsid w:val="002B710A"/>
    <w:rsid w:val="002C7C81"/>
    <w:rsid w:val="002D22C5"/>
    <w:rsid w:val="002D64C3"/>
    <w:rsid w:val="00303C5E"/>
    <w:rsid w:val="0031716D"/>
    <w:rsid w:val="00317B6B"/>
    <w:rsid w:val="00323E79"/>
    <w:rsid w:val="003335FD"/>
    <w:rsid w:val="003351B8"/>
    <w:rsid w:val="00352E65"/>
    <w:rsid w:val="00366681"/>
    <w:rsid w:val="003672F8"/>
    <w:rsid w:val="003744FC"/>
    <w:rsid w:val="0037452C"/>
    <w:rsid w:val="00377A97"/>
    <w:rsid w:val="00381AE0"/>
    <w:rsid w:val="003C20BE"/>
    <w:rsid w:val="003D13EE"/>
    <w:rsid w:val="003D39F4"/>
    <w:rsid w:val="003D60A4"/>
    <w:rsid w:val="003F44AF"/>
    <w:rsid w:val="003F5E7B"/>
    <w:rsid w:val="00406D57"/>
    <w:rsid w:val="00415A28"/>
    <w:rsid w:val="004514AA"/>
    <w:rsid w:val="00473AC6"/>
    <w:rsid w:val="004835EC"/>
    <w:rsid w:val="00494ACE"/>
    <w:rsid w:val="004C2C19"/>
    <w:rsid w:val="004E1C21"/>
    <w:rsid w:val="004E2D21"/>
    <w:rsid w:val="004E3AFA"/>
    <w:rsid w:val="004E4796"/>
    <w:rsid w:val="004E5223"/>
    <w:rsid w:val="004E6026"/>
    <w:rsid w:val="004F676A"/>
    <w:rsid w:val="00511D32"/>
    <w:rsid w:val="00522811"/>
    <w:rsid w:val="0052557F"/>
    <w:rsid w:val="00533E66"/>
    <w:rsid w:val="005354C3"/>
    <w:rsid w:val="005364F5"/>
    <w:rsid w:val="0054400F"/>
    <w:rsid w:val="005451FF"/>
    <w:rsid w:val="005556EA"/>
    <w:rsid w:val="00570072"/>
    <w:rsid w:val="005947F4"/>
    <w:rsid w:val="005C31AF"/>
    <w:rsid w:val="005E2CC4"/>
    <w:rsid w:val="005E45A0"/>
    <w:rsid w:val="005E4E3E"/>
    <w:rsid w:val="005E55FA"/>
    <w:rsid w:val="005F52F3"/>
    <w:rsid w:val="00602758"/>
    <w:rsid w:val="00611955"/>
    <w:rsid w:val="0061471F"/>
    <w:rsid w:val="00630414"/>
    <w:rsid w:val="00632281"/>
    <w:rsid w:val="00641A33"/>
    <w:rsid w:val="00655B5C"/>
    <w:rsid w:val="00663810"/>
    <w:rsid w:val="00667F40"/>
    <w:rsid w:val="00671931"/>
    <w:rsid w:val="00675CD0"/>
    <w:rsid w:val="00675F0F"/>
    <w:rsid w:val="00680E39"/>
    <w:rsid w:val="006C13AC"/>
    <w:rsid w:val="006C36AE"/>
    <w:rsid w:val="006D3EAE"/>
    <w:rsid w:val="006D6C3E"/>
    <w:rsid w:val="006F0144"/>
    <w:rsid w:val="00702226"/>
    <w:rsid w:val="007132F4"/>
    <w:rsid w:val="0071362C"/>
    <w:rsid w:val="00726F37"/>
    <w:rsid w:val="00753EEC"/>
    <w:rsid w:val="0076295B"/>
    <w:rsid w:val="00763B13"/>
    <w:rsid w:val="00764072"/>
    <w:rsid w:val="007648A2"/>
    <w:rsid w:val="00771372"/>
    <w:rsid w:val="00793843"/>
    <w:rsid w:val="00795564"/>
    <w:rsid w:val="007B21ED"/>
    <w:rsid w:val="007B2688"/>
    <w:rsid w:val="007E1B1E"/>
    <w:rsid w:val="007F7027"/>
    <w:rsid w:val="0082471F"/>
    <w:rsid w:val="00825F96"/>
    <w:rsid w:val="00866E51"/>
    <w:rsid w:val="00880613"/>
    <w:rsid w:val="008A2048"/>
    <w:rsid w:val="008C2047"/>
    <w:rsid w:val="008D5947"/>
    <w:rsid w:val="008D5DB6"/>
    <w:rsid w:val="0093659B"/>
    <w:rsid w:val="00937AC6"/>
    <w:rsid w:val="00955DE9"/>
    <w:rsid w:val="00956309"/>
    <w:rsid w:val="009C3C89"/>
    <w:rsid w:val="009D02F9"/>
    <w:rsid w:val="009D3A8E"/>
    <w:rsid w:val="009D5BC5"/>
    <w:rsid w:val="009D64C3"/>
    <w:rsid w:val="009F255C"/>
    <w:rsid w:val="009F6146"/>
    <w:rsid w:val="00A06B80"/>
    <w:rsid w:val="00A24293"/>
    <w:rsid w:val="00A44CF7"/>
    <w:rsid w:val="00A458D2"/>
    <w:rsid w:val="00A54857"/>
    <w:rsid w:val="00A73553"/>
    <w:rsid w:val="00A747D6"/>
    <w:rsid w:val="00A82ECD"/>
    <w:rsid w:val="00A85666"/>
    <w:rsid w:val="00A87C13"/>
    <w:rsid w:val="00A959FE"/>
    <w:rsid w:val="00AB6AC4"/>
    <w:rsid w:val="00AD3B8C"/>
    <w:rsid w:val="00AE1070"/>
    <w:rsid w:val="00AE3342"/>
    <w:rsid w:val="00AE4819"/>
    <w:rsid w:val="00AE6138"/>
    <w:rsid w:val="00B3430A"/>
    <w:rsid w:val="00B418E6"/>
    <w:rsid w:val="00B563BF"/>
    <w:rsid w:val="00B67B08"/>
    <w:rsid w:val="00B93076"/>
    <w:rsid w:val="00B93600"/>
    <w:rsid w:val="00BB65A7"/>
    <w:rsid w:val="00BD3FDA"/>
    <w:rsid w:val="00BD6340"/>
    <w:rsid w:val="00BE0B07"/>
    <w:rsid w:val="00BE0D49"/>
    <w:rsid w:val="00BF55EE"/>
    <w:rsid w:val="00BF7B1E"/>
    <w:rsid w:val="00C01713"/>
    <w:rsid w:val="00C029E1"/>
    <w:rsid w:val="00C03D91"/>
    <w:rsid w:val="00C0439F"/>
    <w:rsid w:val="00C102D6"/>
    <w:rsid w:val="00C134AB"/>
    <w:rsid w:val="00C2105F"/>
    <w:rsid w:val="00C231F0"/>
    <w:rsid w:val="00C34240"/>
    <w:rsid w:val="00C40D27"/>
    <w:rsid w:val="00C55BE9"/>
    <w:rsid w:val="00C57E27"/>
    <w:rsid w:val="00C71290"/>
    <w:rsid w:val="00C8322F"/>
    <w:rsid w:val="00C91CAF"/>
    <w:rsid w:val="00C934C6"/>
    <w:rsid w:val="00CA022F"/>
    <w:rsid w:val="00CA4C84"/>
    <w:rsid w:val="00CD32F6"/>
    <w:rsid w:val="00CE0FA2"/>
    <w:rsid w:val="00CE75D7"/>
    <w:rsid w:val="00CE7819"/>
    <w:rsid w:val="00CF2AA5"/>
    <w:rsid w:val="00CF72B8"/>
    <w:rsid w:val="00D00ECA"/>
    <w:rsid w:val="00D016B3"/>
    <w:rsid w:val="00D106A4"/>
    <w:rsid w:val="00D22580"/>
    <w:rsid w:val="00D2542B"/>
    <w:rsid w:val="00D25D95"/>
    <w:rsid w:val="00D2632A"/>
    <w:rsid w:val="00D3198C"/>
    <w:rsid w:val="00D41843"/>
    <w:rsid w:val="00D424DF"/>
    <w:rsid w:val="00D426BC"/>
    <w:rsid w:val="00D533BD"/>
    <w:rsid w:val="00D53F4E"/>
    <w:rsid w:val="00D65CFB"/>
    <w:rsid w:val="00D72B64"/>
    <w:rsid w:val="00D8176B"/>
    <w:rsid w:val="00D8420F"/>
    <w:rsid w:val="00D854BF"/>
    <w:rsid w:val="00DA5824"/>
    <w:rsid w:val="00DB5F48"/>
    <w:rsid w:val="00DC1EDA"/>
    <w:rsid w:val="00DE050B"/>
    <w:rsid w:val="00DE0511"/>
    <w:rsid w:val="00DF07C7"/>
    <w:rsid w:val="00E20737"/>
    <w:rsid w:val="00E2767F"/>
    <w:rsid w:val="00E33D9A"/>
    <w:rsid w:val="00E34180"/>
    <w:rsid w:val="00E353A0"/>
    <w:rsid w:val="00E3629E"/>
    <w:rsid w:val="00E47570"/>
    <w:rsid w:val="00E50B9A"/>
    <w:rsid w:val="00E66C26"/>
    <w:rsid w:val="00E825BD"/>
    <w:rsid w:val="00E83972"/>
    <w:rsid w:val="00E83FC6"/>
    <w:rsid w:val="00E84E70"/>
    <w:rsid w:val="00E9039F"/>
    <w:rsid w:val="00E9333F"/>
    <w:rsid w:val="00EB6B9C"/>
    <w:rsid w:val="00ED5599"/>
    <w:rsid w:val="00ED6904"/>
    <w:rsid w:val="00EF0961"/>
    <w:rsid w:val="00EF6C57"/>
    <w:rsid w:val="00F214D7"/>
    <w:rsid w:val="00F25D4B"/>
    <w:rsid w:val="00F3339F"/>
    <w:rsid w:val="00F4178E"/>
    <w:rsid w:val="00F4316B"/>
    <w:rsid w:val="00F602CF"/>
    <w:rsid w:val="00F621FE"/>
    <w:rsid w:val="00F658F3"/>
    <w:rsid w:val="00F9452E"/>
    <w:rsid w:val="00F95020"/>
    <w:rsid w:val="00FA066C"/>
    <w:rsid w:val="00FA3776"/>
    <w:rsid w:val="00FB0C2A"/>
    <w:rsid w:val="00FC3F24"/>
    <w:rsid w:val="00FC6897"/>
    <w:rsid w:val="00FD0A40"/>
    <w:rsid w:val="00FD3A4C"/>
    <w:rsid w:val="00FF2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401A27"/>
  <w15:chartTrackingRefBased/>
  <w15:docId w15:val="{3A525253-79C7-4490-AF9A-C1DA86129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2767F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E2767F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E2767F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DC1EDA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DC1EDA"/>
    <w:rPr>
      <w:color w:val="605E5C"/>
      <w:shd w:val="clear" w:color="auto" w:fill="E1DFDD"/>
    </w:rPr>
  </w:style>
  <w:style w:type="table" w:styleId="a5">
    <w:name w:val="Table Grid"/>
    <w:basedOn w:val="a1"/>
    <w:uiPriority w:val="39"/>
    <w:rsid w:val="00DC1E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">
    <w:name w:val="b"/>
    <w:basedOn w:val="a0"/>
    <w:rsid w:val="00DC1EDA"/>
  </w:style>
  <w:style w:type="character" w:customStyle="1" w:styleId="kvov">
    <w:name w:val="kvov"/>
    <w:basedOn w:val="a0"/>
    <w:rsid w:val="00DC1EDA"/>
  </w:style>
  <w:style w:type="character" w:customStyle="1" w:styleId="k">
    <w:name w:val="k"/>
    <w:basedOn w:val="a0"/>
    <w:rsid w:val="00DC1EDA"/>
  </w:style>
  <w:style w:type="character" w:customStyle="1" w:styleId="s">
    <w:name w:val="s"/>
    <w:basedOn w:val="a0"/>
    <w:rsid w:val="00DC1EDA"/>
  </w:style>
  <w:style w:type="character" w:customStyle="1" w:styleId="bl">
    <w:name w:val="bl"/>
    <w:basedOn w:val="a0"/>
    <w:rsid w:val="00DC1EDA"/>
  </w:style>
  <w:style w:type="paragraph" w:styleId="a6">
    <w:name w:val="List Paragraph"/>
    <w:basedOn w:val="a"/>
    <w:uiPriority w:val="34"/>
    <w:qFormat/>
    <w:rsid w:val="008C2047"/>
    <w:pPr>
      <w:ind w:leftChars="200" w:left="480"/>
    </w:pPr>
  </w:style>
  <w:style w:type="character" w:customStyle="1" w:styleId="10">
    <w:name w:val="標題 1 字元"/>
    <w:basedOn w:val="a0"/>
    <w:link w:val="1"/>
    <w:uiPriority w:val="9"/>
    <w:rsid w:val="00E2767F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paragraph" w:styleId="a7">
    <w:name w:val="header"/>
    <w:basedOn w:val="a"/>
    <w:link w:val="a8"/>
    <w:uiPriority w:val="99"/>
    <w:unhideWhenUsed/>
    <w:rsid w:val="00ED690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ED6904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ED690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ED6904"/>
    <w:rPr>
      <w:sz w:val="20"/>
      <w:szCs w:val="20"/>
    </w:rPr>
  </w:style>
  <w:style w:type="character" w:customStyle="1" w:styleId="20">
    <w:name w:val="標題 2 字元"/>
    <w:basedOn w:val="a0"/>
    <w:link w:val="2"/>
    <w:uiPriority w:val="9"/>
    <w:semiHidden/>
    <w:rsid w:val="00E2767F"/>
    <w:rPr>
      <w:rFonts w:ascii="Times New Roman" w:eastAsia="標楷體" w:hAnsi="Times New Roman" w:cstheme="majorBidi"/>
      <w:b/>
      <w:bCs/>
      <w:sz w:val="36"/>
      <w:szCs w:val="48"/>
    </w:rPr>
  </w:style>
  <w:style w:type="paragraph" w:styleId="ab">
    <w:name w:val="Title"/>
    <w:basedOn w:val="a"/>
    <w:next w:val="a"/>
    <w:link w:val="ac"/>
    <w:uiPriority w:val="10"/>
    <w:qFormat/>
    <w:rsid w:val="00E2767F"/>
    <w:pPr>
      <w:spacing w:before="240" w:after="60"/>
      <w:jc w:val="center"/>
      <w:outlineLvl w:val="0"/>
    </w:pPr>
    <w:rPr>
      <w:rFonts w:cstheme="majorBidi"/>
      <w:b/>
      <w:bCs/>
      <w:sz w:val="32"/>
      <w:szCs w:val="32"/>
    </w:rPr>
  </w:style>
  <w:style w:type="character" w:customStyle="1" w:styleId="ac">
    <w:name w:val="標題 字元"/>
    <w:basedOn w:val="a0"/>
    <w:link w:val="ab"/>
    <w:uiPriority w:val="10"/>
    <w:rsid w:val="00E2767F"/>
    <w:rPr>
      <w:rFonts w:ascii="Times New Roman" w:eastAsia="標楷體" w:hAnsi="Times New Roman" w:cstheme="majorBidi"/>
      <w:b/>
      <w:bCs/>
      <w:sz w:val="32"/>
      <w:szCs w:val="32"/>
    </w:rPr>
  </w:style>
  <w:style w:type="paragraph" w:styleId="ad">
    <w:name w:val="Subtitle"/>
    <w:basedOn w:val="a"/>
    <w:next w:val="a"/>
    <w:link w:val="ae"/>
    <w:uiPriority w:val="11"/>
    <w:qFormat/>
    <w:rsid w:val="00E2767F"/>
    <w:pPr>
      <w:spacing w:after="60"/>
      <w:jc w:val="center"/>
      <w:outlineLvl w:val="1"/>
    </w:pPr>
    <w:rPr>
      <w:sz w:val="28"/>
      <w:szCs w:val="24"/>
    </w:rPr>
  </w:style>
  <w:style w:type="character" w:customStyle="1" w:styleId="ae">
    <w:name w:val="副標題 字元"/>
    <w:basedOn w:val="a0"/>
    <w:link w:val="ad"/>
    <w:uiPriority w:val="11"/>
    <w:rsid w:val="00E2767F"/>
    <w:rPr>
      <w:rFonts w:ascii="Times New Roman" w:eastAsia="標楷體" w:hAnsi="Times New Roman"/>
      <w:sz w:val="2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06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54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29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55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68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22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54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26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01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1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9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22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9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reurl.cc/Nr9alp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8</TotalTime>
  <Pages>7</Pages>
  <Words>313</Words>
  <Characters>1788</Characters>
  <Application>Microsoft Office Word</Application>
  <DocSecurity>0</DocSecurity>
  <Lines>14</Lines>
  <Paragraphs>4</Paragraphs>
  <ScaleCrop>false</ScaleCrop>
  <Company/>
  <LinksUpToDate>false</LinksUpToDate>
  <CharactersWithSpaces>2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251</cp:revision>
  <cp:lastPrinted>2021-07-21T17:24:00Z</cp:lastPrinted>
  <dcterms:created xsi:type="dcterms:W3CDTF">2021-06-04T04:32:00Z</dcterms:created>
  <dcterms:modified xsi:type="dcterms:W3CDTF">2021-07-21T17:34:00Z</dcterms:modified>
</cp:coreProperties>
</file>